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784BFBAC" w:rsidR="002F44A0" w:rsidRPr="00DF44EB" w:rsidRDefault="003147D1" w:rsidP="002F44A0">
      <w:pPr>
        <w:jc w:val="center"/>
        <w:rPr>
          <w:sz w:val="22"/>
        </w:rPr>
      </w:pPr>
      <w:proofErr w:type="gramStart"/>
      <w:r>
        <w:rPr>
          <w:sz w:val="22"/>
          <w:lang w:val="en-US"/>
        </w:rPr>
        <w:t>04.02.2022</w:t>
      </w:r>
      <w:r w:rsidR="002F44A0">
        <w:rPr>
          <w:sz w:val="22"/>
        </w:rPr>
        <w:t xml:space="preserve">  №</w:t>
      </w:r>
      <w:proofErr w:type="gramEnd"/>
      <w:r w:rsidR="002F44A0">
        <w:rPr>
          <w:sz w:val="22"/>
        </w:rPr>
        <w:t xml:space="preserve">  </w:t>
      </w:r>
      <w:r w:rsidR="00DF44EB">
        <w:rPr>
          <w:sz w:val="22"/>
          <w:lang w:val="en-US"/>
        </w:rPr>
        <w:t>42-</w:t>
      </w:r>
      <w:r w:rsidR="00DF44EB">
        <w:rPr>
          <w:sz w:val="22"/>
        </w:rPr>
        <w:t>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0-2024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13AE706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="0088487B"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="00404446" w:rsidRPr="00D07188">
        <w:rPr>
          <w:color w:val="000000"/>
          <w:sz w:val="28"/>
          <w:szCs w:val="28"/>
        </w:rPr>
        <w:t>16.12.2021</w:t>
      </w:r>
      <w:r w:rsidR="0088487B" w:rsidRPr="00D07188">
        <w:rPr>
          <w:color w:val="000000"/>
          <w:sz w:val="28"/>
          <w:szCs w:val="28"/>
        </w:rPr>
        <w:t xml:space="preserve">           № </w:t>
      </w:r>
      <w:r w:rsidR="00404446" w:rsidRPr="00D07188">
        <w:rPr>
          <w:color w:val="000000"/>
          <w:sz w:val="28"/>
          <w:szCs w:val="28"/>
        </w:rPr>
        <w:t>170/23</w:t>
      </w:r>
      <w:r w:rsidR="0088487B" w:rsidRPr="00D07188">
        <w:rPr>
          <w:color w:val="000000"/>
          <w:sz w:val="28"/>
          <w:szCs w:val="28"/>
        </w:rPr>
        <w:t xml:space="preserve"> «Об утверждении бюджета городского округа Лыткарино на </w:t>
      </w:r>
      <w:r w:rsidR="00404446" w:rsidRPr="00D07188">
        <w:rPr>
          <w:color w:val="000000"/>
          <w:sz w:val="28"/>
          <w:szCs w:val="28"/>
        </w:rPr>
        <w:t>2022</w:t>
      </w:r>
      <w:r w:rsidR="0088487B" w:rsidRPr="00D07188">
        <w:rPr>
          <w:color w:val="000000"/>
          <w:sz w:val="28"/>
          <w:szCs w:val="28"/>
        </w:rPr>
        <w:t xml:space="preserve"> год и  на  плановый  период  202</w:t>
      </w:r>
      <w:r w:rsidR="00404446" w:rsidRPr="00D07188">
        <w:rPr>
          <w:color w:val="000000"/>
          <w:sz w:val="28"/>
          <w:szCs w:val="28"/>
        </w:rPr>
        <w:t>3</w:t>
      </w:r>
      <w:r w:rsidR="0088487B" w:rsidRPr="00D07188">
        <w:rPr>
          <w:color w:val="000000"/>
          <w:sz w:val="28"/>
          <w:szCs w:val="28"/>
        </w:rPr>
        <w:t xml:space="preserve"> и 202</w:t>
      </w:r>
      <w:r w:rsidR="00404446" w:rsidRPr="00D07188">
        <w:rPr>
          <w:color w:val="000000"/>
          <w:sz w:val="28"/>
          <w:szCs w:val="28"/>
        </w:rPr>
        <w:t>4</w:t>
      </w:r>
      <w:r w:rsidR="0088487B" w:rsidRPr="00D07188">
        <w:rPr>
          <w:color w:val="000000"/>
          <w:sz w:val="28"/>
          <w:szCs w:val="28"/>
        </w:rPr>
        <w:t xml:space="preserve"> годов»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007F27">
        <w:rPr>
          <w:color w:val="000000"/>
          <w:sz w:val="28"/>
          <w:szCs w:val="28"/>
        </w:rPr>
        <w:br/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03.02.2022 № 9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200874A8" w:rsidR="002F44A0" w:rsidRPr="00C0769D" w:rsidRDefault="002F44A0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нести изменения в муниципальную программу «Цифровое                муниципальное образование» на </w:t>
      </w:r>
      <w:proofErr w:type="gramStart"/>
      <w:r w:rsidRPr="00C0769D">
        <w:rPr>
          <w:color w:val="000000"/>
          <w:sz w:val="28"/>
          <w:szCs w:val="28"/>
        </w:rPr>
        <w:t>2020-2024</w:t>
      </w:r>
      <w:proofErr w:type="gramEnd"/>
      <w:r w:rsidRPr="00C0769D">
        <w:rPr>
          <w:color w:val="000000"/>
          <w:sz w:val="28"/>
          <w:szCs w:val="28"/>
        </w:rPr>
        <w:t xml:space="preserve"> годы, утвержд</w:t>
      </w:r>
      <w:r w:rsidR="00DC686A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ую постановлением </w:t>
      </w:r>
      <w:r w:rsidR="003D0AA9">
        <w:rPr>
          <w:color w:val="000000"/>
          <w:sz w:val="28"/>
          <w:szCs w:val="28"/>
        </w:rPr>
        <w:t>Г</w:t>
      </w:r>
      <w:r w:rsidRPr="00C0769D">
        <w:rPr>
          <w:color w:val="000000"/>
          <w:sz w:val="28"/>
          <w:szCs w:val="28"/>
        </w:rPr>
        <w:t xml:space="preserve">лавы городского округа Лыткарино от 31.10.2019 </w:t>
      </w:r>
      <w:r w:rsidR="00DC686A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№ 843-п, изложив ее в новой редакции (прилагается)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 xml:space="preserve">Серегин </w:t>
      </w:r>
      <w:proofErr w:type="gramStart"/>
      <w:r w:rsidR="0088487B">
        <w:rPr>
          <w:color w:val="000000"/>
          <w:sz w:val="28"/>
          <w:szCs w:val="28"/>
        </w:rPr>
        <w:t>Д.А.</w:t>
      </w:r>
      <w:proofErr w:type="gramEnd"/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74DF32A6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C0769D" w:rsidRDefault="002F44A0" w:rsidP="00CC5615">
      <w:pPr>
        <w:rPr>
          <w:color w:val="000000"/>
          <w:sz w:val="20"/>
          <w:szCs w:val="18"/>
        </w:rPr>
        <w:sectPr w:rsidR="002F44A0" w:rsidRPr="00C0769D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lastRenderedPageBreak/>
        <w:t xml:space="preserve">Приложение к постановлению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 xml:space="preserve">главы городского </w:t>
      </w:r>
      <w:proofErr w:type="gramStart"/>
      <w:r w:rsidRPr="007F2D8D">
        <w:rPr>
          <w:sz w:val="20"/>
          <w:szCs w:val="20"/>
        </w:rPr>
        <w:t>округа  Лыткарино</w:t>
      </w:r>
      <w:proofErr w:type="gramEnd"/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278FC378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4C07B6">
        <w:rPr>
          <w:sz w:val="20"/>
          <w:szCs w:val="20"/>
        </w:rPr>
        <w:t>04.02.2022</w:t>
      </w:r>
      <w:r w:rsidRPr="007F2D8D">
        <w:rPr>
          <w:sz w:val="20"/>
          <w:szCs w:val="20"/>
        </w:rPr>
        <w:t xml:space="preserve"> № </w:t>
      </w:r>
      <w:r w:rsidR="004C07B6">
        <w:rPr>
          <w:sz w:val="20"/>
          <w:szCs w:val="20"/>
        </w:rPr>
        <w:t>42-п</w:t>
      </w:r>
    </w:p>
    <w:p w14:paraId="5D8AB2E0" w14:textId="77777777" w:rsidR="00AD2A18" w:rsidRPr="00AD2A18" w:rsidRDefault="00AD2A18" w:rsidP="00AD2A18"/>
    <w:p w14:paraId="2CFD2F37" w14:textId="77777777" w:rsidR="00AD2A18" w:rsidRPr="004E721B" w:rsidRDefault="00AD2A18" w:rsidP="00AD2A18">
      <w:pPr>
        <w:jc w:val="center"/>
      </w:pPr>
      <w:r w:rsidRPr="004E721B">
        <w:t>Муниципальная программа «Цифровое муниципальное образование» на 2020-2024 годы</w:t>
      </w:r>
    </w:p>
    <w:p w14:paraId="080923C8" w14:textId="77777777" w:rsidR="00A51807" w:rsidRPr="004E721B" w:rsidRDefault="00A51807" w:rsidP="00A51807">
      <w:pPr>
        <w:tabs>
          <w:tab w:val="left" w:pos="708"/>
          <w:tab w:val="left" w:pos="6399"/>
        </w:tabs>
      </w:pPr>
      <w:r w:rsidRPr="004E721B">
        <w:tab/>
        <w:t xml:space="preserve"> </w:t>
      </w:r>
      <w:r w:rsidRPr="004E721B">
        <w:tab/>
      </w:r>
    </w:p>
    <w:p w14:paraId="61AE581E" w14:textId="77777777" w:rsidR="00A51807" w:rsidRPr="004E721B" w:rsidRDefault="00A51807" w:rsidP="00A51807">
      <w:pPr>
        <w:jc w:val="center"/>
      </w:pPr>
      <w:r w:rsidRPr="004E721B">
        <w:t>1. Паспорт программы «Цифровое муниципальное образование» на 2020-2024 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A51807" w:rsidRPr="004E721B" w14:paraId="607FFFF4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3BAD9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417303D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BEA04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A51807" w:rsidRPr="004E721B" w14:paraId="331677BA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02B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4724A5C8" w14:textId="7777777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E24893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14:paraId="6D072BB5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A51807" w:rsidRPr="004E721B" w14:paraId="69208425" w14:textId="77777777" w:rsidTr="00A51807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0C40D8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A51807" w:rsidRPr="004E721B" w14:paraId="5EC5EA2A" w14:textId="77777777" w:rsidTr="005A73F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77777777" w:rsidR="00A51807" w:rsidRPr="00D07188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</w:tr>
      <w:tr w:rsidR="00A51807" w:rsidRPr="004E721B" w14:paraId="6B4D9EFF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77777777" w:rsidR="00A51807" w:rsidRPr="00D07188" w:rsidRDefault="00E17643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6 037,5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4E721B" w:rsidRPr="00D07188">
              <w:rPr>
                <w:sz w:val="22"/>
              </w:rPr>
              <w:t>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77777777" w:rsidR="00A51807" w:rsidRPr="00D07188" w:rsidRDefault="00A51807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</w:t>
            </w:r>
            <w:r w:rsidR="00404446" w:rsidRPr="00D07188">
              <w:rPr>
                <w:sz w:val="22"/>
              </w:rPr>
              <w:t> 559,0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55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21F8AC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46,0</w:t>
            </w:r>
          </w:p>
        </w:tc>
      </w:tr>
      <w:tr w:rsidR="00A51807" w:rsidRPr="004E721B" w14:paraId="69297F34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77777777" w:rsidR="00A51807" w:rsidRPr="00D07188" w:rsidRDefault="00E17643" w:rsidP="009F6AFF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4 358,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77777777" w:rsidR="00A51807" w:rsidRPr="00D07188" w:rsidRDefault="004E721B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095A4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3BDA95B9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77777777" w:rsidR="00A51807" w:rsidRPr="00D07188" w:rsidRDefault="00E17643" w:rsidP="009F6AFF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81 434,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7</w:t>
            </w:r>
            <w:r w:rsidR="004E721B" w:rsidRPr="00D07188">
              <w:rPr>
                <w:sz w:val="22"/>
              </w:rPr>
              <w:t>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77777777" w:rsidR="00A51807" w:rsidRPr="00D07188" w:rsidRDefault="00404446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6 785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77777777" w:rsidR="00A51807" w:rsidRPr="00D07188" w:rsidRDefault="00404446" w:rsidP="00404446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5 842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F1807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0 129,8</w:t>
            </w:r>
          </w:p>
        </w:tc>
      </w:tr>
      <w:tr w:rsidR="00A51807" w:rsidRPr="004E721B" w14:paraId="166155C6" w14:textId="7777777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00089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758AF379" w14:textId="77777777" w:rsidTr="00404446">
        <w:trPr>
          <w:trHeight w:val="144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77777777" w:rsidR="00A51807" w:rsidRPr="00D07188" w:rsidRDefault="00E17643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11 830,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77777777" w:rsidR="00A51807" w:rsidRPr="00D07188" w:rsidRDefault="00A51807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77777777" w:rsidR="00A51807" w:rsidRPr="00D07188" w:rsidRDefault="00EB3535" w:rsidP="004E721B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2</w:t>
            </w:r>
            <w:r w:rsidR="004E721B" w:rsidRPr="00D07188">
              <w:rPr>
                <w:sz w:val="22"/>
              </w:rPr>
              <w:t>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5 892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6 397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F995A" w14:textId="77777777" w:rsidR="00A51807" w:rsidRPr="00D07188" w:rsidRDefault="00404446" w:rsidP="00A51807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2 170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4E721B" w:rsidRDefault="00A51807" w:rsidP="00A51807">
      <w:pPr>
        <w:jc w:val="both"/>
      </w:pPr>
      <w:r w:rsidRPr="004E721B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A51807">
      <w:pPr>
        <w:jc w:val="both"/>
      </w:pPr>
    </w:p>
    <w:p w14:paraId="7CACBCCF" w14:textId="77777777" w:rsidR="00A51807" w:rsidRPr="004E721B" w:rsidRDefault="00A51807" w:rsidP="00A51807">
      <w:r w:rsidRPr="004E721B"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4E721B" w:rsidRDefault="00A51807" w:rsidP="00A51807">
      <w:r w:rsidRPr="004E721B"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A51807">
      <w:pPr>
        <w:jc w:val="both"/>
        <w:rPr>
          <w:sz w:val="22"/>
        </w:rPr>
      </w:pPr>
    </w:p>
    <w:p w14:paraId="2B3275B2" w14:textId="77777777" w:rsidR="00A51807" w:rsidRPr="004E721B" w:rsidRDefault="00A51807" w:rsidP="00A51807">
      <w:pPr>
        <w:jc w:val="both"/>
      </w:pPr>
      <w:r w:rsidRPr="004E721B"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4E721B" w:rsidRDefault="00A51807" w:rsidP="00A51807">
      <w:pPr>
        <w:jc w:val="both"/>
      </w:pPr>
      <w:r w:rsidRPr="004E721B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A51807">
      <w:pPr>
        <w:jc w:val="both"/>
      </w:pPr>
    </w:p>
    <w:p w14:paraId="010A4115" w14:textId="77777777" w:rsidR="00A51807" w:rsidRPr="004E721B" w:rsidRDefault="00A51807" w:rsidP="00A51807">
      <w:pPr>
        <w:jc w:val="both"/>
      </w:pPr>
      <w:r w:rsidRPr="004E721B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4E721B" w:rsidRDefault="00A51807" w:rsidP="00A51807">
      <w:pPr>
        <w:jc w:val="both"/>
      </w:pPr>
      <w:r w:rsidRPr="004E721B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 к 2024 году;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4E721B" w:rsidRDefault="00A51807" w:rsidP="00EC56BA">
      <w:pPr>
        <w:jc w:val="center"/>
      </w:pPr>
      <w:r w:rsidRPr="004E721B"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14:paraId="1EB22DC5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14:paraId="3492AD2B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14:paraId="7A0A29D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4E721B" w:rsidRDefault="00A51807" w:rsidP="00EC56BA">
      <w:pPr>
        <w:jc w:val="center"/>
      </w:pPr>
      <w:r w:rsidRPr="004E721B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7C2281E7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525B13C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0B130241" w14:textId="77777777" w:rsidR="00A51807" w:rsidRPr="004E721B" w:rsidRDefault="00A51807" w:rsidP="00A51807">
      <w:pPr>
        <w:sectPr w:rsidR="00A51807" w:rsidRPr="004E721B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734A313B" w14:textId="77777777" w:rsidR="00A51807" w:rsidRPr="004E721B" w:rsidRDefault="00A51807" w:rsidP="00EC56BA">
      <w:pPr>
        <w:jc w:val="center"/>
      </w:pPr>
      <w:r w:rsidRPr="004E721B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14:paraId="004F986D" w14:textId="77777777" w:rsidR="00A51807" w:rsidRPr="004E721B" w:rsidRDefault="00A51807" w:rsidP="00EC56BA">
      <w:pPr>
        <w:jc w:val="center"/>
      </w:pPr>
      <w:r w:rsidRPr="004E721B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</w:t>
      </w:r>
      <w:r w:rsidR="00EC56BA" w:rsidRPr="004E721B">
        <w:t xml:space="preserve"> </w:t>
      </w:r>
      <w:r w:rsidRPr="004E721B">
        <w:t>муниципальной программы «Цифровое муниципальное образование»</w:t>
      </w:r>
    </w:p>
    <w:p w14:paraId="089747F8" w14:textId="77777777" w:rsidR="00A51807" w:rsidRPr="004E721B" w:rsidRDefault="00A51807" w:rsidP="00EC56BA">
      <w:pPr>
        <w:jc w:val="center"/>
      </w:pPr>
    </w:p>
    <w:p w14:paraId="2EB0BBAE" w14:textId="77777777" w:rsidR="00A51807" w:rsidRPr="004E721B" w:rsidRDefault="00A51807" w:rsidP="00EC56BA">
      <w:pPr>
        <w:jc w:val="center"/>
      </w:pPr>
      <w:r w:rsidRPr="004E721B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14:paraId="4D1CC81C" w14:textId="77777777" w:rsidR="00A51807" w:rsidRPr="004E721B" w:rsidRDefault="00A51807" w:rsidP="00EC56BA">
      <w:pPr>
        <w:jc w:val="center"/>
      </w:pPr>
      <w:r w:rsidRPr="004E721B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88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4"/>
        <w:gridCol w:w="3358"/>
        <w:gridCol w:w="2831"/>
        <w:gridCol w:w="1066"/>
        <w:gridCol w:w="1393"/>
        <w:gridCol w:w="1090"/>
        <w:gridCol w:w="994"/>
        <w:gridCol w:w="947"/>
        <w:gridCol w:w="1462"/>
      </w:tblGrid>
      <w:tr w:rsidR="00A51807" w:rsidRPr="004E721B" w14:paraId="35260C49" w14:textId="77777777" w:rsidTr="005A73FD">
        <w:trPr>
          <w:trHeight w:val="379"/>
        </w:trPr>
        <w:tc>
          <w:tcPr>
            <w:tcW w:w="1714" w:type="pct"/>
            <w:gridSpan w:val="2"/>
          </w:tcPr>
          <w:p w14:paraId="7BB373F2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286" w:type="pct"/>
            <w:gridSpan w:val="7"/>
          </w:tcPr>
          <w:p w14:paraId="2E740D11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5A73FD" w:rsidRPr="004E721B" w14:paraId="75484518" w14:textId="77777777" w:rsidTr="002776C2">
        <w:trPr>
          <w:trHeight w:val="60"/>
        </w:trPr>
        <w:tc>
          <w:tcPr>
            <w:tcW w:w="586" w:type="pct"/>
            <w:vMerge w:val="restart"/>
            <w:tcBorders>
              <w:right w:val="single" w:sz="6" w:space="0" w:color="auto"/>
            </w:tcBorders>
          </w:tcPr>
          <w:p w14:paraId="0FB20E76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128" w:type="pct"/>
            <w:vMerge w:val="restart"/>
            <w:tcBorders>
              <w:left w:val="single" w:sz="6" w:space="0" w:color="auto"/>
            </w:tcBorders>
          </w:tcPr>
          <w:p w14:paraId="3CE17259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51" w:type="pct"/>
            <w:vMerge w:val="restart"/>
          </w:tcPr>
          <w:p w14:paraId="2FECA3FD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335" w:type="pct"/>
            <w:gridSpan w:val="6"/>
            <w:vAlign w:val="center"/>
          </w:tcPr>
          <w:p w14:paraId="245BEAB7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5A73FD" w:rsidRPr="004E721B" w14:paraId="0137EFD1" w14:textId="77777777" w:rsidTr="005A73FD">
        <w:trPr>
          <w:trHeight w:val="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708FA905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52541608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  <w:vMerge/>
          </w:tcPr>
          <w:p w14:paraId="7EDE1C6D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14:paraId="29F5748A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0 год</w:t>
            </w:r>
          </w:p>
        </w:tc>
        <w:tc>
          <w:tcPr>
            <w:tcW w:w="468" w:type="pct"/>
            <w:vAlign w:val="center"/>
          </w:tcPr>
          <w:p w14:paraId="48849E2F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1 год</w:t>
            </w:r>
          </w:p>
        </w:tc>
        <w:tc>
          <w:tcPr>
            <w:tcW w:w="366" w:type="pct"/>
            <w:vAlign w:val="center"/>
          </w:tcPr>
          <w:p w14:paraId="22B558ED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2 год</w:t>
            </w:r>
          </w:p>
        </w:tc>
        <w:tc>
          <w:tcPr>
            <w:tcW w:w="334" w:type="pct"/>
            <w:vAlign w:val="center"/>
          </w:tcPr>
          <w:p w14:paraId="22214C7F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318" w:type="pct"/>
            <w:vAlign w:val="center"/>
          </w:tcPr>
          <w:p w14:paraId="72807A27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91" w:type="pct"/>
            <w:vAlign w:val="center"/>
          </w:tcPr>
          <w:p w14:paraId="45DB1816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</w:tr>
      <w:tr w:rsidR="002776C2" w:rsidRPr="004E721B" w14:paraId="00B91848" w14:textId="77777777" w:rsidTr="005A73FD">
        <w:trPr>
          <w:trHeight w:val="77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9F7E703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16663FE0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51" w:type="pct"/>
          </w:tcPr>
          <w:p w14:paraId="6BAD34E3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8" w:type="pct"/>
            <w:vAlign w:val="center"/>
          </w:tcPr>
          <w:p w14:paraId="6ED2D15D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40 038,1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8B6C204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7 317,8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063DD638" w14:textId="77777777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293,0</w:t>
            </w:r>
          </w:p>
        </w:tc>
        <w:tc>
          <w:tcPr>
            <w:tcW w:w="334" w:type="pct"/>
            <w:vAlign w:val="center"/>
          </w:tcPr>
          <w:p w14:paraId="0D4FCFC1" w14:textId="77777777" w:rsidR="002776C2" w:rsidRPr="00D07188" w:rsidRDefault="002776C2" w:rsidP="002776C2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293,0</w:t>
            </w:r>
          </w:p>
        </w:tc>
        <w:tc>
          <w:tcPr>
            <w:tcW w:w="318" w:type="pct"/>
            <w:vAlign w:val="center"/>
          </w:tcPr>
          <w:p w14:paraId="49E1D570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293,0</w:t>
            </w:r>
          </w:p>
        </w:tc>
        <w:tc>
          <w:tcPr>
            <w:tcW w:w="491" w:type="pct"/>
            <w:vAlign w:val="center"/>
          </w:tcPr>
          <w:p w14:paraId="77C5F79C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178 234,9</w:t>
            </w:r>
          </w:p>
        </w:tc>
      </w:tr>
      <w:tr w:rsidR="002776C2" w:rsidRPr="004E721B" w14:paraId="319ECF21" w14:textId="77777777" w:rsidTr="005A73FD">
        <w:trPr>
          <w:trHeight w:val="1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57E53854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0FAED4DF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41293299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8" w:type="pct"/>
            <w:vAlign w:val="center"/>
          </w:tcPr>
          <w:p w14:paraId="6486EB46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 286,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26FCD883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 876,0</w:t>
            </w:r>
          </w:p>
        </w:tc>
        <w:tc>
          <w:tcPr>
            <w:tcW w:w="366" w:type="pct"/>
            <w:shd w:val="clear" w:color="auto" w:fill="FFFFFF"/>
            <w:vAlign w:val="center"/>
          </w:tcPr>
          <w:p w14:paraId="4D0AEBA3" w14:textId="77777777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334" w:type="pct"/>
            <w:vAlign w:val="center"/>
          </w:tcPr>
          <w:p w14:paraId="36FEA215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318" w:type="pct"/>
            <w:vAlign w:val="center"/>
          </w:tcPr>
          <w:p w14:paraId="619CDF9C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44,0</w:t>
            </w:r>
          </w:p>
        </w:tc>
        <w:tc>
          <w:tcPr>
            <w:tcW w:w="491" w:type="pct"/>
            <w:vAlign w:val="center"/>
          </w:tcPr>
          <w:p w14:paraId="5A3B57A9" w14:textId="77777777" w:rsidR="002776C2" w:rsidRPr="00D07188" w:rsidRDefault="002776C2" w:rsidP="002776C2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5 894,0</w:t>
            </w:r>
          </w:p>
        </w:tc>
      </w:tr>
      <w:tr w:rsidR="002776C2" w:rsidRPr="004E721B" w14:paraId="4CE85C03" w14:textId="77777777" w:rsidTr="005A73FD">
        <w:trPr>
          <w:trHeight w:val="365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347CEB92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37661DED" w14:textId="77777777" w:rsidR="002776C2" w:rsidRPr="004E721B" w:rsidRDefault="002776C2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396D76D" w14:textId="77777777" w:rsidR="002776C2" w:rsidRPr="004E721B" w:rsidRDefault="002776C2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8" w:type="pct"/>
            <w:vAlign w:val="center"/>
          </w:tcPr>
          <w:p w14:paraId="2CD351A2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6 752,1</w:t>
            </w:r>
          </w:p>
        </w:tc>
        <w:tc>
          <w:tcPr>
            <w:tcW w:w="468" w:type="pct"/>
            <w:vAlign w:val="center"/>
          </w:tcPr>
          <w:p w14:paraId="41EF6FF2" w14:textId="77777777" w:rsidR="002776C2" w:rsidRPr="004E721B" w:rsidRDefault="002776C2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5 441,8</w:t>
            </w:r>
          </w:p>
        </w:tc>
        <w:tc>
          <w:tcPr>
            <w:tcW w:w="366" w:type="pct"/>
            <w:vAlign w:val="center"/>
          </w:tcPr>
          <w:p w14:paraId="19A66451" w14:textId="77777777" w:rsidR="002776C2" w:rsidRPr="00D07188" w:rsidRDefault="002776C2" w:rsidP="001742A3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049,0</w:t>
            </w:r>
          </w:p>
        </w:tc>
        <w:tc>
          <w:tcPr>
            <w:tcW w:w="334" w:type="pct"/>
            <w:vAlign w:val="center"/>
          </w:tcPr>
          <w:p w14:paraId="1F634341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5 049,0</w:t>
            </w:r>
          </w:p>
        </w:tc>
        <w:tc>
          <w:tcPr>
            <w:tcW w:w="318" w:type="pct"/>
            <w:vAlign w:val="center"/>
          </w:tcPr>
          <w:p w14:paraId="3E17E78F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30 049,0</w:t>
            </w:r>
          </w:p>
        </w:tc>
        <w:tc>
          <w:tcPr>
            <w:tcW w:w="491" w:type="pct"/>
            <w:vAlign w:val="center"/>
          </w:tcPr>
          <w:p w14:paraId="361B35B6" w14:textId="77777777" w:rsidR="002776C2" w:rsidRPr="00D07188" w:rsidRDefault="002776C2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172 340,9</w:t>
            </w:r>
          </w:p>
        </w:tc>
      </w:tr>
      <w:tr w:rsidR="005A73FD" w:rsidRPr="004E721B" w14:paraId="53C66F22" w14:textId="77777777" w:rsidTr="005A73FD">
        <w:trPr>
          <w:trHeight w:val="263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14:paraId="091EB137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14:paraId="79814173" w14:textId="77777777"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14:paraId="6EB8DB00" w14:textId="77777777"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8" w:type="pct"/>
            <w:vAlign w:val="center"/>
          </w:tcPr>
          <w:p w14:paraId="44B68383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68" w:type="pct"/>
            <w:vAlign w:val="center"/>
          </w:tcPr>
          <w:p w14:paraId="28E023D0" w14:textId="77777777"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14:paraId="39CAB9A1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334" w:type="pct"/>
            <w:vAlign w:val="center"/>
          </w:tcPr>
          <w:p w14:paraId="314031E0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318" w:type="pct"/>
            <w:vAlign w:val="center"/>
          </w:tcPr>
          <w:p w14:paraId="06C636C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14:paraId="7D30CA1B" w14:textId="77777777" w:rsidR="00A51807" w:rsidRPr="00D07188" w:rsidRDefault="00A51807" w:rsidP="00A51807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4E721B" w:rsidRDefault="00A51807" w:rsidP="00EC56BA">
      <w:pPr>
        <w:jc w:val="center"/>
      </w:pPr>
      <w:r w:rsidRPr="004E721B"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4F8252D4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55B06FE6" w14:textId="77777777"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6CC19F12" w14:textId="77777777" w:rsidR="00A51807" w:rsidRPr="004E721B" w:rsidRDefault="00A51807" w:rsidP="00A51807">
      <w:r w:rsidRPr="004E721B">
        <w:tab/>
      </w:r>
    </w:p>
    <w:p w14:paraId="5B00718B" w14:textId="77777777" w:rsidR="00A51807" w:rsidRPr="004E721B" w:rsidRDefault="00A51807" w:rsidP="00EC56BA">
      <w:pPr>
        <w:jc w:val="center"/>
      </w:pPr>
      <w:r w:rsidRPr="004E721B"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ab/>
        <w:t xml:space="preserve">Основными мероприятиями Подпрограммы являются: </w:t>
      </w:r>
    </w:p>
    <w:p w14:paraId="68A6B28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5E1B220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4E721B" w:rsidRDefault="00A51807" w:rsidP="00EC56BA">
      <w:pPr>
        <w:jc w:val="center"/>
      </w:pPr>
      <w:r w:rsidRPr="004E721B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50A9B314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74C964D9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4E721B" w:rsidRDefault="00A51807" w:rsidP="00EC56BA">
      <w:pPr>
        <w:jc w:val="center"/>
      </w:pPr>
      <w:r w:rsidRPr="004E721B"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A51807" w:rsidRPr="004E721B" w14:paraId="1683EBE1" w14:textId="77777777" w:rsidTr="00A51807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5BF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1620BA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  <w:p w14:paraId="00A513B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BC31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A8AB4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Номер и название основного </w:t>
            </w:r>
          </w:p>
          <w:p w14:paraId="73BF1B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я в перечне </w:t>
            </w:r>
          </w:p>
          <w:p w14:paraId="05A142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A51807" w:rsidRPr="004E721B" w14:paraId="3CF60D62" w14:textId="77777777" w:rsidTr="00A51807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51807" w:rsidRPr="004E721B" w14:paraId="22E156DC" w14:textId="77777777" w:rsidTr="00A51807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501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E32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3B406CB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6D4B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B21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2049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6F16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86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6BC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C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0F39438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A51807" w:rsidRPr="004E721B" w14:paraId="42F462E4" w14:textId="77777777" w:rsidTr="00A51807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CDF93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DDE447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4E721B">
              <w:rPr>
                <w:sz w:val="18"/>
                <w:szCs w:val="18"/>
              </w:rPr>
              <w:t>а также услуг почтовой связи</w:t>
            </w:r>
            <w:r w:rsidRPr="004E721B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A51807" w:rsidRPr="004E721B" w14:paraId="563C5C28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8295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0A967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E0115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A13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6538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004EB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963C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633F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48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D623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EE0B8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A51807" w:rsidRPr="004E721B" w14:paraId="75F10A36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,2</w:t>
            </w:r>
          </w:p>
        </w:tc>
      </w:tr>
      <w:tr w:rsidR="00A51807" w:rsidRPr="004E721B" w14:paraId="357AACBC" w14:textId="77777777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21B53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32CAF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12A21F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1B2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5170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21D8B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4991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2A7D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D646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0BA7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DA6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17BFEFAF" w14:textId="77777777" w:rsidTr="00A51807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4167F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3F1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576358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FC7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6067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3ED0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A37C2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9E91E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0DCFF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AE5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D08D0C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14:paraId="02DB4A9A" w14:textId="77777777" w:rsidTr="00A51807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5AD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D652B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230C6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C71C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641E1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A1300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7E508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A2B76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2399D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91D84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788E36DA" w14:textId="77777777"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</w:tbl>
    <w:p w14:paraId="31C99DBC" w14:textId="77777777" w:rsidR="00EC56BA" w:rsidRPr="004E721B" w:rsidRDefault="00EC56BA" w:rsidP="00A51807"/>
    <w:p w14:paraId="1EB4FA16" w14:textId="77777777" w:rsidR="00A51807" w:rsidRPr="004E721B" w:rsidRDefault="00A51807" w:rsidP="00EC56BA">
      <w:pPr>
        <w:jc w:val="center"/>
      </w:pPr>
      <w:r w:rsidRPr="004E721B">
        <w:lastRenderedPageBreak/>
        <w:t>6. Методика расчета значений показателей эффективности реализации Подпрограммы 1 муниципальной программы «Цифровое муниципальное образование»</w:t>
      </w:r>
    </w:p>
    <w:p w14:paraId="1FEADEBC" w14:textId="77777777" w:rsidR="00A51807" w:rsidRPr="004E721B" w:rsidRDefault="00A51807" w:rsidP="00A51807">
      <w:pPr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7F37369A" w14:textId="77777777" w:rsidTr="00A51807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14:paraId="7CC4927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14:paraId="1C33830C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A51807" w:rsidRPr="004E721B" w14:paraId="1560CB9A" w14:textId="77777777" w:rsidTr="00A51807">
        <w:trPr>
          <w:trHeight w:val="250"/>
        </w:trPr>
        <w:tc>
          <w:tcPr>
            <w:tcW w:w="538" w:type="dxa"/>
          </w:tcPr>
          <w:p w14:paraId="0436AA9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1</w:t>
            </w:r>
          </w:p>
        </w:tc>
        <w:tc>
          <w:tcPr>
            <w:tcW w:w="2156" w:type="dxa"/>
          </w:tcPr>
          <w:p w14:paraId="403ADAB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2CE4737F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532F95A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14:paraId="638CB1D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14:paraId="2790136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5D44042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годно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2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6CE161F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1D77F3D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Значение показателя рассчитывается по формуле:  </w:t>
            </w:r>
          </w:p>
          <w:p w14:paraId="1DD207BA" w14:textId="77777777" w:rsidR="00A51807" w:rsidRPr="004E721B" w:rsidRDefault="000B0A63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×100%</m:t>
              </m:r>
            </m:oMath>
            <w:r w:rsidR="00A51807" w:rsidRPr="004E721B">
              <w:rPr>
                <w:sz w:val="18"/>
              </w:rPr>
              <w:t>, где</w:t>
            </w:r>
          </w:p>
          <w:p w14:paraId="1D7F19C7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смс</w:t>
            </w:r>
            <w:proofErr w:type="spellEnd"/>
            <w:r w:rsidRPr="004E721B">
              <w:rPr>
                <w:sz w:val="18"/>
              </w:rPr>
              <w:t xml:space="preserve"> - уровень удовлетворенности граждан качеством предоставления государственных и муниципальных услуг;</w:t>
            </w:r>
          </w:p>
          <w:p w14:paraId="300CAB6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71186C86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Нсмс</w:t>
            </w:r>
            <w:proofErr w:type="spellEnd"/>
            <w:r w:rsidRPr="004E721B">
              <w:rPr>
                <w:sz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51085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диница измерения – процент.</w:t>
            </w:r>
          </w:p>
          <w:p w14:paraId="47E2B689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96,9</w:t>
            </w:r>
          </w:p>
          <w:p w14:paraId="5F81905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Статистические источники – данные ИАС МКГУ  </w:t>
            </w:r>
          </w:p>
          <w:p w14:paraId="088A5882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14:paraId="3E7227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  <w:tr w:rsidR="00A51807" w:rsidRPr="004E721B" w14:paraId="20CA703D" w14:textId="77777777" w:rsidTr="00A51807">
        <w:trPr>
          <w:trHeight w:val="332"/>
        </w:trPr>
        <w:tc>
          <w:tcPr>
            <w:tcW w:w="538" w:type="dxa"/>
          </w:tcPr>
          <w:p w14:paraId="4B11F09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3</w:t>
            </w:r>
          </w:p>
        </w:tc>
        <w:tc>
          <w:tcPr>
            <w:tcW w:w="2156" w:type="dxa"/>
          </w:tcPr>
          <w:p w14:paraId="0A46A0E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52986B0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минута</w:t>
            </w:r>
          </w:p>
        </w:tc>
        <w:tc>
          <w:tcPr>
            <w:tcW w:w="7371" w:type="dxa"/>
          </w:tcPr>
          <w:p w14:paraId="3C4FD27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5D4961DD" w14:textId="77777777" w:rsidR="00A51807" w:rsidRPr="004E721B" w:rsidRDefault="000B0A63" w:rsidP="00A51807">
            <w:pPr>
              <w:rPr>
                <w:sz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SUM</m:t>
                        </m:r>
                      </m:e>
                      <m:sub>
                        <w:proofErr w:type="spellStart"/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i</m:t>
                        </m:r>
                        <w:proofErr w:type="spellEnd"/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:</m:t>
                </m:r>
              </m:oMath>
            </m:oMathPara>
          </w:p>
          <w:p w14:paraId="633C3E30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Тm</w:t>
            </w:r>
            <w:proofErr w:type="spellEnd"/>
            <w:r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192AAEA7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Ti</w:t>
            </w:r>
            <w:proofErr w:type="spellEnd"/>
            <w:r w:rsidRPr="004E721B">
              <w:rPr>
                <w:sz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157AEF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284D2DC3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итогам за квартал, год определяется по следующей формуле:</w:t>
            </w:r>
          </w:p>
          <w:p w14:paraId="33E15979" w14:textId="77777777" w:rsidR="00A51807" w:rsidRPr="004E721B" w:rsidRDefault="000B0A63" w:rsidP="00A51807">
            <w:pPr>
              <w:rPr>
                <w:sz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:</m:t>
              </m:r>
            </m:oMath>
            <w:r w:rsidR="00A51807" w:rsidRPr="004E721B">
              <w:rPr>
                <w:sz w:val="18"/>
                <w:lang w:val="en-US"/>
              </w:rPr>
              <w:t xml:space="preserve"> </w:t>
            </w:r>
          </w:p>
          <w:p w14:paraId="6732434F" w14:textId="77777777" w:rsidR="00A51807" w:rsidRPr="004E721B" w:rsidRDefault="000B0A63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</m:oMath>
            <w:r w:rsidR="00A51807"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0E4D0B1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g – количество месяцев в отчетном периоде (квартал, год);</w:t>
            </w:r>
          </w:p>
          <w:p w14:paraId="3CAE24B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14:paraId="7FC3CB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Данные АСУ «Очередь»</w:t>
            </w:r>
          </w:p>
          <w:p w14:paraId="1552EAD4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90786C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  <w:tr w:rsidR="00A51807" w:rsidRPr="004E721B" w14:paraId="17CF1231" w14:textId="77777777" w:rsidTr="00A51807">
        <w:trPr>
          <w:trHeight w:val="332"/>
        </w:trPr>
        <w:tc>
          <w:tcPr>
            <w:tcW w:w="538" w:type="dxa"/>
          </w:tcPr>
          <w:p w14:paraId="114095E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4</w:t>
            </w:r>
          </w:p>
        </w:tc>
        <w:tc>
          <w:tcPr>
            <w:tcW w:w="2156" w:type="dxa"/>
          </w:tcPr>
          <w:p w14:paraId="75C2715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14:paraId="3F81FA1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A51807" w:rsidRPr="004E721B" w14:paraId="33669D78" w14:textId="77777777" w:rsidTr="00A51807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63C062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5D857C1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AB4D2B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  <w:p w14:paraId="01BC647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x 100, где: </w:t>
                  </w:r>
                </w:p>
              </w:tc>
            </w:tr>
            <w:tr w:rsidR="00A51807" w:rsidRPr="004E721B" w14:paraId="47665979" w14:textId="77777777" w:rsidTr="00A518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B3CA95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66F7345" w14:textId="77777777"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A6004D" w14:textId="77777777"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</w:tr>
          </w:tbl>
          <w:p w14:paraId="3C83461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L – доля заявителей, ожидающих в очереди более 11  минут, процент;</w:t>
            </w:r>
          </w:p>
          <w:p w14:paraId="13246647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O – количество заявителей ожидающих более 11  минут, человек;</w:t>
            </w:r>
          </w:p>
          <w:p w14:paraId="767472A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14:paraId="6C60629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B30B8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4E721B">
              <w:rPr>
                <w:sz w:val="18"/>
              </w:rPr>
              <w:t>показа-теля</w:t>
            </w:r>
            <w:proofErr w:type="gramEnd"/>
            <w:r w:rsidRPr="004E721B">
              <w:rPr>
                <w:sz w:val="18"/>
              </w:rPr>
              <w:t xml:space="preserve"> в IV квартале текущего года.</w:t>
            </w:r>
          </w:p>
        </w:tc>
      </w:tr>
      <w:tr w:rsidR="00A51807" w:rsidRPr="004E721B" w14:paraId="764A6A19" w14:textId="77777777" w:rsidTr="00A51807">
        <w:trPr>
          <w:trHeight w:val="332"/>
        </w:trPr>
        <w:tc>
          <w:tcPr>
            <w:tcW w:w="538" w:type="dxa"/>
          </w:tcPr>
          <w:p w14:paraId="7DF99FD7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5</w:t>
            </w:r>
          </w:p>
        </w:tc>
        <w:tc>
          <w:tcPr>
            <w:tcW w:w="2156" w:type="dxa"/>
          </w:tcPr>
          <w:p w14:paraId="6C75E43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14:paraId="01C17F48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73CAA85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4E721B">
              <w:rPr>
                <w:sz w:val="18"/>
              </w:rPr>
              <w:t>Мингосуправления</w:t>
            </w:r>
            <w:proofErr w:type="spellEnd"/>
            <w:r w:rsidRPr="004E721B">
              <w:rPr>
                <w:sz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</w:p>
          <w:p w14:paraId="6D66A774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к</w:t>
            </w:r>
            <w:proofErr w:type="spellEnd"/>
            <w:r w:rsidRPr="004E721B">
              <w:rPr>
                <w:sz w:val="18"/>
              </w:rPr>
              <w:t xml:space="preserve"> = (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х 0,7) + (К</w:t>
            </w:r>
            <w:r w:rsidRPr="004E721B">
              <w:rPr>
                <w:sz w:val="18"/>
                <w:vertAlign w:val="subscript"/>
              </w:rPr>
              <w:t>РС</w:t>
            </w:r>
            <w:r w:rsidRPr="004E721B">
              <w:rPr>
                <w:sz w:val="18"/>
              </w:rPr>
              <w:t xml:space="preserve"> х 0,3), где:</w:t>
            </w:r>
          </w:p>
          <w:p w14:paraId="1632F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0,7 и 0,3 – коэффициенты значимости показателя;</w:t>
            </w:r>
          </w:p>
          <w:p w14:paraId="3C2FA1C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A5DF3DD" w14:textId="77777777"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Крс</w:t>
            </w:r>
            <w:proofErr w:type="spellEnd"/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51610AF9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14:paraId="12EEDA50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039D91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</w:tbl>
    <w:p w14:paraId="1FD52F01" w14:textId="77777777" w:rsidR="00A51807" w:rsidRPr="004E721B" w:rsidRDefault="00A51807" w:rsidP="00A51807"/>
    <w:p w14:paraId="5078FED2" w14:textId="77777777" w:rsidR="00A51807" w:rsidRPr="004E721B" w:rsidRDefault="00A51807" w:rsidP="00A51807">
      <w:pPr>
        <w:sectPr w:rsidR="00A51807" w:rsidRPr="004E721B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14:paraId="4CD4A6BD" w14:textId="77777777" w:rsidR="00A51807" w:rsidRPr="004E721B" w:rsidRDefault="00A51807" w:rsidP="00EC56BA">
      <w:pPr>
        <w:jc w:val="center"/>
      </w:pPr>
      <w:r w:rsidRPr="004E721B">
        <w:lastRenderedPageBreak/>
        <w:t>7. 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150D8272" w14:textId="77777777" w:rsidR="00A51807" w:rsidRPr="004E721B" w:rsidRDefault="00A51807" w:rsidP="00A51807"/>
    <w:tbl>
      <w:tblPr>
        <w:tblStyle w:val="af7"/>
        <w:tblW w:w="155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851"/>
        <w:gridCol w:w="1418"/>
        <w:gridCol w:w="1959"/>
      </w:tblGrid>
      <w:tr w:rsidR="00A51807" w:rsidRPr="004E721B" w14:paraId="45013431" w14:textId="77777777" w:rsidTr="00D8703E">
        <w:trPr>
          <w:trHeight w:val="297"/>
        </w:trPr>
        <w:tc>
          <w:tcPr>
            <w:tcW w:w="709" w:type="dxa"/>
            <w:vMerge w:val="restart"/>
          </w:tcPr>
          <w:p w14:paraId="4252047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410" w:type="dxa"/>
            <w:vMerge w:val="restart"/>
          </w:tcPr>
          <w:p w14:paraId="5F8213C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14:paraId="1C3DD59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14:paraId="0B37FE5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14:paraId="7E2411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ъем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фи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нсирова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ероп-рият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в 2019 году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992" w:type="dxa"/>
            <w:vMerge w:val="restart"/>
          </w:tcPr>
          <w:p w14:paraId="48C38F1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4394" w:type="dxa"/>
            <w:gridSpan w:val="5"/>
          </w:tcPr>
          <w:p w14:paraId="115653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14:paraId="37DAD55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14:paraId="613839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A51807" w:rsidRPr="004E721B" w14:paraId="17010ADD" w14:textId="77777777" w:rsidTr="00D8703E">
        <w:tc>
          <w:tcPr>
            <w:tcW w:w="709" w:type="dxa"/>
            <w:vMerge/>
          </w:tcPr>
          <w:p w14:paraId="5A3C0AD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14:paraId="4C7918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CBC0E6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14:paraId="3580AA9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241DD07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14:paraId="26D2CB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FCE4F04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14:paraId="28BA4AEF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14:paraId="0DD97DAE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14:paraId="6BB7414B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7050C637" w14:textId="77777777"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14:paraId="65D1227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14:paraId="232329A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B3B09C2" w14:textId="77777777" w:rsidTr="00D8703E">
        <w:tc>
          <w:tcPr>
            <w:tcW w:w="709" w:type="dxa"/>
          </w:tcPr>
          <w:p w14:paraId="1E0A800D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14:paraId="13DF3C4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14:paraId="76193E0C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14:paraId="416E37A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14:paraId="3C5A3E6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14:paraId="6D193130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7A80DF9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14:paraId="3D0FA0DE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14:paraId="1B9B30DA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14:paraId="2BADEA9F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14:paraId="4A0E9DEB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14:paraId="2DCD1724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14:paraId="2FFD8098" w14:textId="77777777"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A51807" w:rsidRPr="004E721B" w14:paraId="430972B1" w14:textId="77777777" w:rsidTr="00D8703E">
        <w:tc>
          <w:tcPr>
            <w:tcW w:w="709" w:type="dxa"/>
            <w:vMerge w:val="restart"/>
          </w:tcPr>
          <w:p w14:paraId="12F2165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14:paraId="6C4FF0A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br/>
              <w:t xml:space="preserve">Реализация общесистемных мер по повышению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качест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а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доступности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арст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14:paraId="51D029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9E1B1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225A2BD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516C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6BEC1C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F1BE3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E9FB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4A6D8A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7548B2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316C216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1C494C8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51C730B" w14:textId="77777777" w:rsidTr="00D8703E">
        <w:tc>
          <w:tcPr>
            <w:tcW w:w="709" w:type="dxa"/>
            <w:vMerge/>
          </w:tcPr>
          <w:p w14:paraId="5C81CB1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A59F7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86837B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12E611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B4F81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42CC1E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41773C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32C1E1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2E393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F96DA2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3CA4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68825D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020CB1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9AFB77" w14:textId="77777777" w:rsidTr="00D8703E">
        <w:tc>
          <w:tcPr>
            <w:tcW w:w="709" w:type="dxa"/>
            <w:vMerge/>
          </w:tcPr>
          <w:p w14:paraId="5F765B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5AA48D9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5D8BC9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C895F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82D46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BFDF6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8D627D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AC272F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0C03E4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A20E7A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B63D9A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0A2537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E687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A8F7A8A" w14:textId="77777777" w:rsidTr="00D8703E">
        <w:tc>
          <w:tcPr>
            <w:tcW w:w="709" w:type="dxa"/>
            <w:vMerge w:val="restart"/>
          </w:tcPr>
          <w:p w14:paraId="09ADCE3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14:paraId="6BCBC5A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тимизац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л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ци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в том числе обеспечение их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пр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14:paraId="036982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1B4370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9B05F0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E3AC56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FB39E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18D30EE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F06FD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9FE76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27046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DE0A4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E00AA3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B360BB" w14:textId="77777777" w:rsidTr="00D8703E">
        <w:tc>
          <w:tcPr>
            <w:tcW w:w="709" w:type="dxa"/>
            <w:vMerge/>
          </w:tcPr>
          <w:p w14:paraId="6D5CE98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2078DC4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A86F9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3CD796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2CB728D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9A620B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541BBD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05CFD2C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D6654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0BF7283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CF536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3C036F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0098EA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7DA90690" w14:textId="77777777" w:rsidTr="00D8703E">
        <w:tc>
          <w:tcPr>
            <w:tcW w:w="709" w:type="dxa"/>
            <w:vMerge/>
          </w:tcPr>
          <w:p w14:paraId="2192D6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940992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E4075F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9FB384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65AC20E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7769DC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C8F91B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AD5083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A838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1584255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999EFE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195FE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25A4F8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AB9B78" w14:textId="77777777" w:rsidTr="00D8703E">
        <w:tc>
          <w:tcPr>
            <w:tcW w:w="709" w:type="dxa"/>
            <w:vMerge w:val="restart"/>
          </w:tcPr>
          <w:p w14:paraId="586DC86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14:paraId="06AF299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14:paraId="08DA279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342EBB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7FEE4F0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45A4D8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75E19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7FFA9B6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C29071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5D014E8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62E56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0AC1F49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DD00DB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8E11AB5" w14:textId="77777777" w:rsidTr="00D8703E">
        <w:tc>
          <w:tcPr>
            <w:tcW w:w="709" w:type="dxa"/>
            <w:vMerge/>
          </w:tcPr>
          <w:p w14:paraId="6F7830F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0FA926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7CF2ED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244DB9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66A87EB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911933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24A48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6CA53F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B03418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6F5D75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533C1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435E2A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0244EA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97417BF" w14:textId="77777777" w:rsidTr="00D8703E">
        <w:tc>
          <w:tcPr>
            <w:tcW w:w="709" w:type="dxa"/>
            <w:vMerge/>
          </w:tcPr>
          <w:p w14:paraId="5ECA487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4A6B8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F0CB8C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61A22E7" w14:textId="77777777" w:rsidR="00A51807" w:rsidRPr="004E721B" w:rsidRDefault="00A51807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ого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образования</w:t>
            </w:r>
          </w:p>
        </w:tc>
        <w:tc>
          <w:tcPr>
            <w:tcW w:w="1134" w:type="dxa"/>
            <w:vAlign w:val="center"/>
          </w:tcPr>
          <w:p w14:paraId="43B9EC2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EA4A3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D2611B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58822BC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4D5B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6E59CA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1B85A9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877054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911584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16B98D8" w14:textId="77777777" w:rsidTr="00D8703E">
        <w:tc>
          <w:tcPr>
            <w:tcW w:w="709" w:type="dxa"/>
            <w:vMerge w:val="restart"/>
          </w:tcPr>
          <w:p w14:paraId="25BFDB9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14:paraId="4C573A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95B89B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57BE64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65A3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5 208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77777777" w:rsidR="00A51807" w:rsidRPr="00D07188" w:rsidRDefault="005F3B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77777777" w:rsidR="00A51807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CD6CEE6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07CC3DCD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A51807" w:rsidRPr="004E721B" w14:paraId="1F8A6B12" w14:textId="77777777" w:rsidTr="00D8703E">
        <w:tc>
          <w:tcPr>
            <w:tcW w:w="709" w:type="dxa"/>
            <w:vMerge/>
          </w:tcPr>
          <w:p w14:paraId="57D3793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6DE68F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D6E46E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AA26D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46E52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77777777" w:rsidR="00A51807" w:rsidRPr="00D07188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48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77777777" w:rsidR="00A51807" w:rsidRPr="00D07188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D0718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3C445D05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B15804" w14:textId="77777777" w:rsidR="00A51807" w:rsidRPr="00D07188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D8703E" w:rsidRPr="004E721B" w14:paraId="68E84F20" w14:textId="77777777" w:rsidTr="00D8703E">
        <w:tc>
          <w:tcPr>
            <w:tcW w:w="709" w:type="dxa"/>
            <w:vMerge/>
          </w:tcPr>
          <w:p w14:paraId="1C3A4E4F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3DAEC18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09FFB76" w14:textId="77777777" w:rsidR="00D8703E" w:rsidRPr="004E721B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47E8DD3" w14:textId="77777777" w:rsidR="00D8703E" w:rsidRPr="004E721B" w:rsidRDefault="00D8703E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394B8" w14:textId="77777777" w:rsidR="00D8703E" w:rsidRPr="004E721B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1 719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7777777" w:rsidR="00D8703E" w:rsidRPr="00D07188" w:rsidRDefault="00D8703E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77777777" w:rsidR="00D8703E" w:rsidRPr="00D07188" w:rsidRDefault="00D8703E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7EDAA2B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A1A94A" w14:textId="77777777" w:rsidR="00D8703E" w:rsidRPr="00D07188" w:rsidRDefault="00D8703E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6E731C3" w14:textId="77777777" w:rsidTr="00D8703E">
        <w:tc>
          <w:tcPr>
            <w:tcW w:w="709" w:type="dxa"/>
            <w:vMerge w:val="restart"/>
          </w:tcPr>
          <w:p w14:paraId="3330774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14:paraId="655C09BF" w14:textId="77777777" w:rsidR="00A51807" w:rsidRPr="004E721B" w:rsidRDefault="00A51807" w:rsidP="0001763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 xml:space="preserve">многофункциональных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действую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, по реализации мероприятий, направленных на повыше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ровня удовлетворен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ост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раждан качеством предоставлен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16EEDE5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64D5B14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FE2D8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24A9B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8FDB6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E1A76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E1281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CAC66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29458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435D91D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77B1466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2AD3D8E1" w14:textId="77777777" w:rsidTr="00D8703E">
        <w:tc>
          <w:tcPr>
            <w:tcW w:w="709" w:type="dxa"/>
            <w:vMerge/>
          </w:tcPr>
          <w:p w14:paraId="4E6CFD5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464034A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28316F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B839A4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313E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E500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17D6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4B63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6FB8C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1128E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5AE1A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1D8EFB2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454E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32CA67B" w14:textId="77777777" w:rsidTr="00D8703E">
        <w:tc>
          <w:tcPr>
            <w:tcW w:w="709" w:type="dxa"/>
            <w:vMerge/>
          </w:tcPr>
          <w:p w14:paraId="1C33F7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0B4233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9B7E41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EB67B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A272B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74F4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992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96DE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F2E67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132D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8050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D3583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903D5C4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47371C1" w14:textId="77777777" w:rsidTr="00D8703E">
        <w:trPr>
          <w:trHeight w:val="188"/>
        </w:trPr>
        <w:tc>
          <w:tcPr>
            <w:tcW w:w="709" w:type="dxa"/>
            <w:vMerge w:val="restart"/>
          </w:tcPr>
          <w:p w14:paraId="72FB943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14:paraId="3871485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CF1D78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14E705C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671B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77777777" w:rsidR="00A51807" w:rsidRPr="004E721B" w:rsidRDefault="00D07B0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 08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29BA3A18" w14:textId="77777777" w:rsidR="00A51807" w:rsidRPr="004E721B" w:rsidRDefault="00A51807" w:rsidP="003A621C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68537319" w14:textId="77777777" w:rsidR="00A51807" w:rsidRPr="004E721B" w:rsidRDefault="00A51807" w:rsidP="009C0ED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вып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латы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тимулирующ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го характера, относи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ы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к затратам на оплату труда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чи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л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выплаты по оплате труда работников МФЦ</w:t>
            </w:r>
          </w:p>
        </w:tc>
      </w:tr>
      <w:tr w:rsidR="00A51807" w:rsidRPr="004E721B" w14:paraId="3AA76AA2" w14:textId="77777777" w:rsidTr="00D8703E">
        <w:tc>
          <w:tcPr>
            <w:tcW w:w="709" w:type="dxa"/>
            <w:vMerge/>
          </w:tcPr>
          <w:p w14:paraId="3BDFD3A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4C68B2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FD50B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4B25CC3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17463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92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77777777"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6FBF487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84C1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5488B6C0" w14:textId="77777777" w:rsidTr="00D8703E">
        <w:trPr>
          <w:trHeight w:val="516"/>
        </w:trPr>
        <w:tc>
          <w:tcPr>
            <w:tcW w:w="709" w:type="dxa"/>
            <w:vMerge/>
          </w:tcPr>
          <w:p w14:paraId="43B2AD4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8AD7FB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30A496D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CAFDDA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6F74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5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77777777"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74E6590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43F2C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338B153D" w14:textId="77777777" w:rsidTr="00D8703E">
        <w:tc>
          <w:tcPr>
            <w:tcW w:w="709" w:type="dxa"/>
            <w:vMerge w:val="restart"/>
          </w:tcPr>
          <w:p w14:paraId="1BD7B7AC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14:paraId="3DAE05BF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ногофунк-циональны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центр 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-тавл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581F3612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406A2788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7B61D3" w14:textId="77777777" w:rsidR="009836EC" w:rsidRPr="004E721B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64B830" w14:textId="77777777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0 14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AEFCB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CDF705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8A3E1B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D49A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7E8BB2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14:paraId="6EC1D5D9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1D35C9C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836EC" w:rsidRPr="004E721B" w14:paraId="11039A40" w14:textId="77777777" w:rsidTr="00D8703E">
        <w:trPr>
          <w:trHeight w:val="690"/>
        </w:trPr>
        <w:tc>
          <w:tcPr>
            <w:tcW w:w="709" w:type="dxa"/>
            <w:vMerge/>
          </w:tcPr>
          <w:p w14:paraId="79BA8A3E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456588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7F8DD03B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E7A6E4D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14:paraId="39E67E61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8B1332" w14:textId="77777777" w:rsidR="009836EC" w:rsidRPr="004E721B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  <w:p w14:paraId="246C5BB4" w14:textId="77777777" w:rsidR="009836EC" w:rsidRPr="004E721B" w:rsidRDefault="009836EC" w:rsidP="00805E1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06C980" w14:textId="77777777" w:rsidR="009836EC" w:rsidRPr="00D07188" w:rsidRDefault="009836E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0 14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6D2DC8" w14:textId="77777777" w:rsidR="009836EC" w:rsidRPr="00D07188" w:rsidRDefault="009836E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823C48" w14:textId="77777777" w:rsidR="009836EC" w:rsidRPr="00D07188" w:rsidRDefault="009836EC" w:rsidP="00FE603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F5BD7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31E18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267A80" w14:textId="77777777" w:rsidR="009836EC" w:rsidRPr="00D07188" w:rsidRDefault="009836EC" w:rsidP="001742A3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14:paraId="34365D0A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49C08A0" w14:textId="77777777" w:rsidR="009836EC" w:rsidRPr="004E721B" w:rsidRDefault="009836E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C9BA23D" w14:textId="77777777" w:rsidTr="00D8703E">
        <w:trPr>
          <w:trHeight w:val="60"/>
        </w:trPr>
        <w:tc>
          <w:tcPr>
            <w:tcW w:w="709" w:type="dxa"/>
            <w:vMerge w:val="restart"/>
          </w:tcPr>
          <w:p w14:paraId="52413E99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14:paraId="2C0B5A0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еспечение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борудова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ем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4A88E42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14:paraId="00A6904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0FAC0C7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14:paraId="7EC24DD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F31E5C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14:paraId="3848ADE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745449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7648F5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7DB276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14:paraId="7D83D33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4549D5C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980FE5C" w14:textId="77777777" w:rsidTr="00D8703E">
        <w:tc>
          <w:tcPr>
            <w:tcW w:w="709" w:type="dxa"/>
            <w:vMerge/>
          </w:tcPr>
          <w:p w14:paraId="39ABE1A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11FD18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35B480C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8BCD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0942D4D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9AA3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A8FF42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14:paraId="6F9708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02D685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3908D60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306BCA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547F454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191980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0926DA78" w14:textId="77777777" w:rsidTr="00D8703E">
        <w:tc>
          <w:tcPr>
            <w:tcW w:w="709" w:type="dxa"/>
            <w:vMerge w:val="restart"/>
          </w:tcPr>
          <w:p w14:paraId="24AAD86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14:paraId="493CBE1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рганизация деятельности мно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>гофункциональных 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 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услуг, действую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Мос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бласти, по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обеспе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>чению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консультирования </w:t>
            </w: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работниками  МФЦ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граждан в рамках Единой системы приема и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обработ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lastRenderedPageBreak/>
              <w:t>ки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сообщений по вопросам деятельности исполнитель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рганов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D07188">
              <w:rPr>
                <w:rFonts w:ascii="Times New Roman" w:hAnsi="Times New Roman"/>
                <w:sz w:val="18"/>
                <w:szCs w:val="18"/>
              </w:rPr>
              <w:t xml:space="preserve">ной власти Московской области, органов местного самоуправления </w:t>
            </w:r>
            <w:proofErr w:type="spellStart"/>
            <w:r w:rsidRPr="00D07188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D07188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14:paraId="3A56181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14:paraId="13E6A44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1239696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F8C4E15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14:paraId="049C5D0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14:paraId="7DAA013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DFD070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F044B92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12D415C1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14:paraId="6D534E60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2FF29ABC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65A76973" w14:textId="77777777" w:rsidTr="00D8703E">
        <w:tc>
          <w:tcPr>
            <w:tcW w:w="709" w:type="dxa"/>
            <w:vMerge/>
          </w:tcPr>
          <w:p w14:paraId="3297DB9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06D06AA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04985BFE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40DD22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143E27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453768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14:paraId="30F5D7BB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14:paraId="6261EDF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1F435A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0BB19F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4DEF6F6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08B50F1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250FAE88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382A6791" w14:textId="77777777" w:rsidTr="00D8703E">
        <w:tc>
          <w:tcPr>
            <w:tcW w:w="709" w:type="dxa"/>
            <w:vMerge/>
          </w:tcPr>
          <w:p w14:paraId="62855D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14DF5B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16D814B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AA09DC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7ED0E20E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E7D377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14:paraId="14C6686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14:paraId="1A9F7DB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73A7014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68E960FA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C3A42A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14:paraId="421B760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28BCC53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13170857" w14:textId="77777777" w:rsidTr="00D8703E">
        <w:tc>
          <w:tcPr>
            <w:tcW w:w="709" w:type="dxa"/>
          </w:tcPr>
          <w:p w14:paraId="4DD3F03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6.</w:t>
            </w:r>
          </w:p>
        </w:tc>
        <w:tc>
          <w:tcPr>
            <w:tcW w:w="2410" w:type="dxa"/>
          </w:tcPr>
          <w:p w14:paraId="56B3D70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14:paraId="4C4C3DD2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14:paraId="23EC6FD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408A663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87F214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14:paraId="602D1CA0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14:paraId="3DB012EC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6D2B7AF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14:paraId="7CDD8724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99676B9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14:paraId="7C5580C7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14:paraId="773A4F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16881B2F" w14:textId="77777777" w:rsidTr="003A7C05">
        <w:tc>
          <w:tcPr>
            <w:tcW w:w="709" w:type="dxa"/>
            <w:vMerge w:val="restart"/>
            <w:vAlign w:val="center"/>
          </w:tcPr>
          <w:p w14:paraId="75A79B7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14:paraId="3A04F8DB" w14:textId="77777777" w:rsidR="0032130A" w:rsidRPr="004E721B" w:rsidRDefault="0032130A" w:rsidP="009C0ED0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системы предоставлен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пальных услуг по принципу одного окна в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ногофункциональ-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6BCBB981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019882C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52DEAC8B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38E219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3EAAB18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568AF67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0C1DE0D5" w14:textId="77777777" w:rsidR="0032130A" w:rsidRPr="00D07188" w:rsidRDefault="0032130A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7146F9C2" w14:textId="77777777" w:rsidR="0032130A" w:rsidRPr="00D07188" w:rsidRDefault="0032130A" w:rsidP="0032130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4AE87206" w14:textId="77777777" w:rsidR="0032130A" w:rsidRPr="00D07188" w:rsidRDefault="0032130A" w:rsidP="0032130A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526B356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14:paraId="75ECBFD4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742A3" w:rsidRPr="004E721B" w14:paraId="5C00BE74" w14:textId="77777777" w:rsidTr="001742A3">
        <w:tc>
          <w:tcPr>
            <w:tcW w:w="709" w:type="dxa"/>
            <w:vMerge/>
          </w:tcPr>
          <w:p w14:paraId="7E879497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325C5FBD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1CD1AB4E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32A59A6A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1621AE80" w14:textId="77777777" w:rsidR="001742A3" w:rsidRPr="004E721B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5301DBF" w14:textId="77777777" w:rsidR="001742A3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41F1F989" w14:textId="77777777" w:rsidR="001742A3" w:rsidRPr="00D07188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7AFECBBE" w14:textId="77777777" w:rsidR="001742A3" w:rsidRPr="00D07188" w:rsidRDefault="001742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1BDB2319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40DE3F4A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292EBF1E" w14:textId="77777777" w:rsidR="001742A3" w:rsidRPr="00D07188" w:rsidRDefault="001742A3" w:rsidP="001742A3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0166B573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5C4B9E32" w14:textId="77777777" w:rsidR="001742A3" w:rsidRPr="004E721B" w:rsidRDefault="001742A3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14:paraId="49154B22" w14:textId="77777777" w:rsidTr="00D8703E">
        <w:tc>
          <w:tcPr>
            <w:tcW w:w="709" w:type="dxa"/>
            <w:vMerge/>
          </w:tcPr>
          <w:p w14:paraId="239748BA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7DCDC036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5953E41B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262CFD5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23CBC0B3" w14:textId="77777777"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AAC4DD9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F335ED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10CB26BE" w14:textId="77777777" w:rsidR="00A51807" w:rsidRPr="00D07188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C9A146C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1E0E656D" w14:textId="77777777" w:rsidR="00A51807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2955D98C" w14:textId="77777777" w:rsidR="00A51807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5D878641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333666DF" w14:textId="77777777"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8844715" w14:textId="77777777" w:rsidTr="0001468A">
        <w:tc>
          <w:tcPr>
            <w:tcW w:w="709" w:type="dxa"/>
            <w:vMerge w:val="restart"/>
          </w:tcPr>
          <w:p w14:paraId="50F03430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3.01</w:t>
            </w:r>
          </w:p>
        </w:tc>
        <w:tc>
          <w:tcPr>
            <w:tcW w:w="2410" w:type="dxa"/>
            <w:vMerge w:val="restart"/>
          </w:tcPr>
          <w:p w14:paraId="2A0EF14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удостоверяю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ий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14:paraId="1A4BE4F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14:paraId="6C9C01A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37F8D576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021EFB3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14:paraId="10F58C15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14:paraId="370BC43E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14:paraId="5974445B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14:paraId="5C6F3BFC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14:paraId="325D2616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14:paraId="3A8AF747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003D3E1B" w14:textId="77777777" w:rsidR="0032130A" w:rsidRPr="004E721B" w:rsidRDefault="0032130A" w:rsidP="004E721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В офисах МФЦ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рга-низован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-ле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ной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и МВД Рос-сии по оформлению и выдаче паспортов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-кой Федерации,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удос-товеряю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-кой Федерации за пределам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еррито-р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Российской Фе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дерац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, содержащих электронный носитель информации</w:t>
            </w:r>
          </w:p>
        </w:tc>
      </w:tr>
      <w:tr w:rsidR="0032130A" w:rsidRPr="004E721B" w14:paraId="7E0FAE76" w14:textId="77777777" w:rsidTr="00D8703E">
        <w:tc>
          <w:tcPr>
            <w:tcW w:w="709" w:type="dxa"/>
            <w:vMerge/>
          </w:tcPr>
          <w:p w14:paraId="15A7D01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1E6D3F3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F5E0A0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5B4DA2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14:paraId="0622225A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8C86CC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14:paraId="381C317A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14:paraId="2CA2E858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14:paraId="00B83557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35E2F504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5EDE6CF3" w14:textId="77777777" w:rsidR="0032130A" w:rsidRPr="00D07188" w:rsidRDefault="0032130A" w:rsidP="00AD3B98">
            <w:pPr>
              <w:jc w:val="center"/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6068B0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4117DB1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C264F20" w14:textId="77777777" w:rsidTr="00D8703E">
        <w:tc>
          <w:tcPr>
            <w:tcW w:w="709" w:type="dxa"/>
            <w:vMerge/>
          </w:tcPr>
          <w:p w14:paraId="3AA4E9C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14:paraId="63A9CD36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043280D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20865582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5C8B310B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E56483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14:paraId="154DD68D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14:paraId="662C9458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14:paraId="5743EBDA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14:paraId="63BBFC02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14:paraId="3DBFD58F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14:paraId="037099F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11CEF8A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4119FBFD" w14:textId="77777777" w:rsidTr="00D8703E">
        <w:tc>
          <w:tcPr>
            <w:tcW w:w="4111" w:type="dxa"/>
            <w:gridSpan w:val="3"/>
            <w:vMerge w:val="restart"/>
          </w:tcPr>
          <w:p w14:paraId="74B64F6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14:paraId="1110CE8E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14:paraId="4CD0D09D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14:paraId="01DFE544" w14:textId="77777777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8 234,9</w:t>
            </w:r>
          </w:p>
        </w:tc>
        <w:tc>
          <w:tcPr>
            <w:tcW w:w="851" w:type="dxa"/>
            <w:vAlign w:val="center"/>
          </w:tcPr>
          <w:p w14:paraId="056B0719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14:paraId="75FBEFB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14:paraId="5D27778A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0" w:type="dxa"/>
            <w:vAlign w:val="center"/>
          </w:tcPr>
          <w:p w14:paraId="4E21CBD0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1" w:type="dxa"/>
            <w:vAlign w:val="center"/>
          </w:tcPr>
          <w:p w14:paraId="0194CCDF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293,0</w:t>
            </w:r>
          </w:p>
        </w:tc>
        <w:tc>
          <w:tcPr>
            <w:tcW w:w="1418" w:type="dxa"/>
            <w:vMerge w:val="restart"/>
          </w:tcPr>
          <w:p w14:paraId="4484467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14:paraId="21908A6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136AEB5A" w14:textId="77777777" w:rsidTr="00D8703E">
        <w:tc>
          <w:tcPr>
            <w:tcW w:w="4111" w:type="dxa"/>
            <w:gridSpan w:val="3"/>
            <w:vMerge/>
          </w:tcPr>
          <w:p w14:paraId="1CE4F4B3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168C3E10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14:paraId="1D35A6C9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14:paraId="2E4C1EA0" w14:textId="77777777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5 894,0</w:t>
            </w:r>
          </w:p>
        </w:tc>
        <w:tc>
          <w:tcPr>
            <w:tcW w:w="851" w:type="dxa"/>
            <w:vAlign w:val="center"/>
          </w:tcPr>
          <w:p w14:paraId="393F9D0B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14:paraId="58787C52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14:paraId="21464103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14:paraId="1F38E729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14:paraId="6508C5EA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14:paraId="1C9DA0CA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662E25BF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2130A" w:rsidRPr="004E721B" w14:paraId="3B16C1D6" w14:textId="77777777" w:rsidTr="00D8703E">
        <w:tc>
          <w:tcPr>
            <w:tcW w:w="4111" w:type="dxa"/>
            <w:gridSpan w:val="3"/>
            <w:vMerge/>
          </w:tcPr>
          <w:p w14:paraId="07D3A2CE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14:paraId="5D197AC5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14:paraId="3587D1C7" w14:textId="77777777" w:rsidR="0032130A" w:rsidRPr="004E721B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14:paraId="36877C96" w14:textId="77777777" w:rsidR="0032130A" w:rsidRPr="00D07188" w:rsidRDefault="0032130A" w:rsidP="0032130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172 340,9</w:t>
            </w:r>
          </w:p>
        </w:tc>
        <w:tc>
          <w:tcPr>
            <w:tcW w:w="851" w:type="dxa"/>
            <w:vAlign w:val="center"/>
          </w:tcPr>
          <w:p w14:paraId="06C3504D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14:paraId="0DEC4A3B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14:paraId="3CE86C03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0" w:type="dxa"/>
            <w:vAlign w:val="center"/>
          </w:tcPr>
          <w:p w14:paraId="3B8479DE" w14:textId="77777777" w:rsidR="0032130A" w:rsidRPr="00D07188" w:rsidRDefault="0032130A" w:rsidP="00AD3B98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1" w:type="dxa"/>
            <w:vAlign w:val="center"/>
          </w:tcPr>
          <w:p w14:paraId="64441E20" w14:textId="77777777" w:rsidR="0032130A" w:rsidRPr="00D07188" w:rsidRDefault="0032130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30 049,0</w:t>
            </w:r>
          </w:p>
        </w:tc>
        <w:tc>
          <w:tcPr>
            <w:tcW w:w="1418" w:type="dxa"/>
            <w:vMerge/>
          </w:tcPr>
          <w:p w14:paraId="2444A1B8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14:paraId="77FCDF7D" w14:textId="77777777" w:rsidR="0032130A" w:rsidRPr="004E721B" w:rsidRDefault="0032130A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316F94B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lastRenderedPageBreak/>
        <w:t>Приложение № 1</w:t>
      </w:r>
    </w:p>
    <w:p w14:paraId="5366A82F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к Подпрограмме 1 «Снижение административных барьеров, повышение качества и </w:t>
      </w:r>
    </w:p>
    <w:p w14:paraId="244EE952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доступности предоставления государственных и муниципальных услуг, в том числе на базе </w:t>
      </w:r>
    </w:p>
    <w:p w14:paraId="0259A4E4" w14:textId="77777777"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многофункциональных центров предоставления государственных и муниципальных услуг, </w:t>
      </w:r>
    </w:p>
    <w:p w14:paraId="441777D9" w14:textId="77777777"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а также услуг почтовой связи»</w:t>
      </w:r>
    </w:p>
    <w:p w14:paraId="535DA270" w14:textId="77777777" w:rsidR="00A51807" w:rsidRPr="004E721B" w:rsidRDefault="00A51807" w:rsidP="00A51807">
      <w:pPr>
        <w:rPr>
          <w:sz w:val="12"/>
        </w:rPr>
      </w:pPr>
    </w:p>
    <w:p w14:paraId="4A2D9507" w14:textId="77777777" w:rsidR="00A51807" w:rsidRPr="004E721B" w:rsidRDefault="00A51807" w:rsidP="00A51807">
      <w:r w:rsidRPr="004E721B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14:paraId="51BB0E6D" w14:textId="77777777" w:rsidR="00A51807" w:rsidRPr="004E721B" w:rsidRDefault="00A51807" w:rsidP="00A51807"/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A51807" w:rsidRPr="004E721B" w14:paraId="5D1661A6" w14:textId="77777777" w:rsidTr="00A51807">
        <w:tc>
          <w:tcPr>
            <w:tcW w:w="709" w:type="dxa"/>
          </w:tcPr>
          <w:p w14:paraId="1025401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№ п/п</w:t>
            </w:r>
          </w:p>
        </w:tc>
        <w:tc>
          <w:tcPr>
            <w:tcW w:w="6946" w:type="dxa"/>
          </w:tcPr>
          <w:p w14:paraId="0019948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14:paraId="7064639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показателя</w:t>
            </w:r>
          </w:p>
        </w:tc>
        <w:tc>
          <w:tcPr>
            <w:tcW w:w="1113" w:type="dxa"/>
          </w:tcPr>
          <w:p w14:paraId="564CD86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Единица измерения</w:t>
            </w:r>
          </w:p>
        </w:tc>
      </w:tr>
      <w:tr w:rsidR="00A51807" w:rsidRPr="004E721B" w14:paraId="43EDC29B" w14:textId="77777777" w:rsidTr="00A51807">
        <w:tc>
          <w:tcPr>
            <w:tcW w:w="709" w:type="dxa"/>
          </w:tcPr>
          <w:p w14:paraId="3EACF7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6946" w:type="dxa"/>
          </w:tcPr>
          <w:p w14:paraId="0CA63736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Основное мероприятие 01. </w:t>
            </w:r>
          </w:p>
          <w:p w14:paraId="5FA0CF2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14:paraId="373828B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007FDA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7C2B05F2" w14:textId="77777777" w:rsidTr="00A51807">
        <w:trPr>
          <w:trHeight w:val="95"/>
        </w:trPr>
        <w:tc>
          <w:tcPr>
            <w:tcW w:w="709" w:type="dxa"/>
            <w:vMerge w:val="restart"/>
          </w:tcPr>
          <w:p w14:paraId="134F7BF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6946" w:type="dxa"/>
            <w:vMerge w:val="restart"/>
          </w:tcPr>
          <w:p w14:paraId="6B52A45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5C787F7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14:paraId="15BFDA6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минута</w:t>
            </w:r>
          </w:p>
        </w:tc>
      </w:tr>
      <w:tr w:rsidR="00A51807" w:rsidRPr="004E721B" w14:paraId="0AC29D36" w14:textId="77777777" w:rsidTr="00A51807">
        <w:trPr>
          <w:trHeight w:val="95"/>
        </w:trPr>
        <w:tc>
          <w:tcPr>
            <w:tcW w:w="709" w:type="dxa"/>
            <w:vMerge/>
          </w:tcPr>
          <w:p w14:paraId="19901545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78CB163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7B7DFB1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14:paraId="2B161F7C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4B4735FB" w14:textId="77777777" w:rsidTr="00A51807">
        <w:trPr>
          <w:trHeight w:val="95"/>
        </w:trPr>
        <w:tc>
          <w:tcPr>
            <w:tcW w:w="709" w:type="dxa"/>
            <w:vMerge/>
          </w:tcPr>
          <w:p w14:paraId="6715C6D4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4979A54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5AC6951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14:paraId="0F51AC2F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35C4C43F" w14:textId="77777777" w:rsidTr="00A51807">
        <w:trPr>
          <w:trHeight w:val="95"/>
        </w:trPr>
        <w:tc>
          <w:tcPr>
            <w:tcW w:w="709" w:type="dxa"/>
            <w:vMerge/>
          </w:tcPr>
          <w:p w14:paraId="05EEACCA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14:paraId="30676340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14:paraId="09576BF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79D6854D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14:paraId="178DA79C" w14:textId="77777777" w:rsidTr="00A51807">
        <w:tc>
          <w:tcPr>
            <w:tcW w:w="709" w:type="dxa"/>
          </w:tcPr>
          <w:p w14:paraId="58A986AB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6946" w:type="dxa"/>
          </w:tcPr>
          <w:p w14:paraId="7AA02988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6D663752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14:paraId="05653ACE" w14:textId="77777777"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</w:tbl>
    <w:p w14:paraId="3063DD0C" w14:textId="77777777" w:rsidR="00BF1DAD" w:rsidRPr="004E721B" w:rsidRDefault="00BF1DAD" w:rsidP="002B55E9">
      <w:pPr>
        <w:jc w:val="center"/>
        <w:rPr>
          <w:rFonts w:eastAsia="Calibri"/>
        </w:rPr>
      </w:pPr>
      <w:bookmarkStart w:id="0" w:name="_Toc355777524"/>
    </w:p>
    <w:p w14:paraId="0223D2E1" w14:textId="77777777" w:rsidR="009C0ED0" w:rsidRPr="004E721B" w:rsidRDefault="009C0ED0" w:rsidP="002B55E9">
      <w:pPr>
        <w:jc w:val="center"/>
        <w:rPr>
          <w:rFonts w:eastAsia="Calibri"/>
        </w:rPr>
      </w:pPr>
    </w:p>
    <w:p w14:paraId="335DBA16" w14:textId="77777777" w:rsidR="009C0ED0" w:rsidRDefault="004C0B8A" w:rsidP="004C0B8A">
      <w:pPr>
        <w:tabs>
          <w:tab w:val="left" w:pos="2755"/>
        </w:tabs>
        <w:rPr>
          <w:rFonts w:eastAsia="Calibri"/>
        </w:rPr>
      </w:pPr>
      <w:r>
        <w:rPr>
          <w:rFonts w:eastAsia="Calibri"/>
        </w:rPr>
        <w:tab/>
      </w:r>
    </w:p>
    <w:p w14:paraId="2DB8A840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201B69F5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56BC9326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1B660D05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350E4817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7FF07AEF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47A92832" w14:textId="77777777" w:rsidR="001C2162" w:rsidRDefault="001C2162" w:rsidP="004C0B8A">
      <w:pPr>
        <w:tabs>
          <w:tab w:val="left" w:pos="2755"/>
        </w:tabs>
        <w:rPr>
          <w:rFonts w:eastAsia="Calibri"/>
        </w:rPr>
      </w:pPr>
    </w:p>
    <w:p w14:paraId="3F77EC4B" w14:textId="77777777" w:rsidR="004C0B8A" w:rsidRDefault="004C0B8A" w:rsidP="004C0B8A">
      <w:pPr>
        <w:tabs>
          <w:tab w:val="left" w:pos="2755"/>
        </w:tabs>
        <w:rPr>
          <w:rFonts w:eastAsia="Calibri"/>
        </w:rPr>
      </w:pPr>
    </w:p>
    <w:p w14:paraId="76B0C2D3" w14:textId="77777777" w:rsidR="004C0B8A" w:rsidRPr="004E721B" w:rsidRDefault="004C0B8A" w:rsidP="004C0B8A">
      <w:pPr>
        <w:tabs>
          <w:tab w:val="left" w:pos="2755"/>
        </w:tabs>
        <w:rPr>
          <w:rFonts w:eastAsia="Calibri"/>
        </w:rPr>
      </w:pPr>
    </w:p>
    <w:p w14:paraId="762F00BA" w14:textId="77777777" w:rsidR="00A51807" w:rsidRPr="004E721B" w:rsidRDefault="00A51807" w:rsidP="002B55E9">
      <w:pPr>
        <w:jc w:val="center"/>
        <w:rPr>
          <w:rFonts w:eastAsia="Calibri"/>
        </w:rPr>
      </w:pPr>
      <w:r w:rsidRPr="004E721B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4E721B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14:paraId="043BC4F4" w14:textId="77777777" w:rsidR="00A51807" w:rsidRPr="004E721B" w:rsidRDefault="00EC56BA" w:rsidP="00EC56BA">
      <w:pPr>
        <w:tabs>
          <w:tab w:val="left" w:pos="4395"/>
        </w:tabs>
        <w:rPr>
          <w:rFonts w:eastAsia="Calibri"/>
          <w:sz w:val="18"/>
        </w:rPr>
      </w:pPr>
      <w:r w:rsidRPr="004E721B">
        <w:rPr>
          <w:rFonts w:eastAsia="Calibri"/>
        </w:rPr>
        <w:tab/>
      </w:r>
    </w:p>
    <w:p w14:paraId="03FF6EFB" w14:textId="77777777" w:rsidR="00A51807" w:rsidRPr="004E721B" w:rsidRDefault="00EC56BA" w:rsidP="002B55E9">
      <w:pPr>
        <w:jc w:val="center"/>
        <w:rPr>
          <w:rFonts w:eastAsia="Calibri"/>
        </w:rPr>
      </w:pPr>
      <w:bookmarkStart w:id="1" w:name="_Toc355777520"/>
      <w:r w:rsidRPr="004E721B">
        <w:rPr>
          <w:rFonts w:eastAsia="Calibri"/>
        </w:rPr>
        <w:t xml:space="preserve">1. </w:t>
      </w:r>
      <w:r w:rsidR="00A51807" w:rsidRPr="004E721B">
        <w:rPr>
          <w:rFonts w:eastAsia="Calibri"/>
        </w:rPr>
        <w:t xml:space="preserve">Паспорт Подпрограммы 2 «Развитие информационной и технологической инфраструктуры экосистемы </w:t>
      </w:r>
      <w:r w:rsidR="00A51807" w:rsidRPr="004E721B">
        <w:rPr>
          <w:rFonts w:eastAsia="Calibri"/>
        </w:rPr>
        <w:br/>
        <w:t>цифровой экономики муниципального образования Московской области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A51807" w:rsidRPr="004E721B" w14:paraId="6755AE0B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DCB86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14:paraId="221EB89F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CE089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A51807" w:rsidRPr="004E721B" w14:paraId="5FD74B50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D197B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14:paraId="32749DF2" w14:textId="77777777" w:rsidTr="00A51807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bookmarkStart w:id="2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2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E1C65A7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A51807" w:rsidRPr="004E721B" w14:paraId="248EF9A0" w14:textId="77777777" w:rsidTr="00A51807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A51807" w:rsidRPr="004E721B" w:rsidRDefault="00A51807" w:rsidP="00A51807">
            <w:pPr>
              <w:rPr>
                <w:rFonts w:eastAsiaTheme="minorEastAsia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7777777"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4 год</w:t>
            </w:r>
          </w:p>
        </w:tc>
      </w:tr>
      <w:tr w:rsidR="00A51807" w:rsidRPr="004E721B" w14:paraId="0244680A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C0B2813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77777777" w:rsidR="00A51807" w:rsidRPr="00D07188" w:rsidRDefault="00A10DBE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0 143,5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 315,0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11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BF50A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602,0</w:t>
            </w:r>
          </w:p>
        </w:tc>
      </w:tr>
      <w:tr w:rsidR="00A51807" w:rsidRPr="004E721B" w14:paraId="2EBF7835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1557EE39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77777777" w:rsidR="00A51807" w:rsidRPr="00D07188" w:rsidRDefault="00A10DBE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4 358,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79B2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94,2</w:t>
            </w:r>
          </w:p>
        </w:tc>
      </w:tr>
      <w:tr w:rsidR="00A51807" w:rsidRPr="004E721B" w14:paraId="24B679A0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2735B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77777777" w:rsidR="00966BCD" w:rsidRPr="00D07188" w:rsidRDefault="00A10DBE" w:rsidP="00966BCD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9 09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77777777" w:rsidR="00A51807" w:rsidRPr="00D07188" w:rsidRDefault="00A51807" w:rsidP="00C45E1A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</w:t>
            </w:r>
            <w:r w:rsidR="00C45E1A" w:rsidRPr="00D07188">
              <w:rPr>
                <w:sz w:val="22"/>
              </w:rPr>
              <w:t>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736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793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7737E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80,8</w:t>
            </w:r>
          </w:p>
        </w:tc>
      </w:tr>
      <w:tr w:rsidR="00A51807" w:rsidRPr="004E721B" w14:paraId="0310A96D" w14:textId="77777777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0764A23B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E4882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0,0</w:t>
            </w:r>
          </w:p>
        </w:tc>
      </w:tr>
      <w:tr w:rsidR="00A51807" w:rsidRPr="004E721B" w14:paraId="435E15A1" w14:textId="77777777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407A5D" w14:textId="77777777" w:rsidR="00A51807" w:rsidRPr="00D07188" w:rsidRDefault="00A51807" w:rsidP="00A51807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33 595,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77777777" w:rsidR="00A51807" w:rsidRPr="00D07188" w:rsidRDefault="00A51807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77777777" w:rsidR="00A51807" w:rsidRPr="00D07188" w:rsidRDefault="00C45E1A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20 599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104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997B6" w14:textId="77777777" w:rsidR="00A51807" w:rsidRPr="00D07188" w:rsidRDefault="00A10DBE" w:rsidP="002B55E9">
            <w:pPr>
              <w:jc w:val="center"/>
              <w:rPr>
                <w:sz w:val="22"/>
              </w:rPr>
            </w:pPr>
            <w:r w:rsidRPr="00D07188">
              <w:rPr>
                <w:sz w:val="22"/>
              </w:rPr>
              <w:t>1 877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3" w:name="_Toc355777521"/>
      <w:bookmarkEnd w:id="1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3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4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4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</w:t>
      </w:r>
      <w:r w:rsidRPr="004E721B">
        <w:rPr>
          <w:rFonts w:eastAsia="Calibri"/>
          <w:sz w:val="22"/>
        </w:rPr>
        <w:lastRenderedPageBreak/>
        <w:t xml:space="preserve">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</w:t>
      </w:r>
      <w:proofErr w:type="spellStart"/>
      <w:r w:rsidRPr="004E721B">
        <w:rPr>
          <w:rFonts w:eastAsia="Calibri"/>
          <w:sz w:val="22"/>
        </w:rPr>
        <w:t>мультисервисной</w:t>
      </w:r>
      <w:proofErr w:type="spellEnd"/>
      <w:r w:rsidRPr="004E721B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0"/>
    <w:p w14:paraId="47197D9F" w14:textId="77777777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>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4974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"/>
        <w:gridCol w:w="5975"/>
        <w:gridCol w:w="1237"/>
        <w:gridCol w:w="987"/>
        <w:gridCol w:w="1039"/>
        <w:gridCol w:w="782"/>
        <w:gridCol w:w="690"/>
        <w:gridCol w:w="721"/>
        <w:gridCol w:w="727"/>
        <w:gridCol w:w="727"/>
        <w:gridCol w:w="687"/>
        <w:gridCol w:w="1112"/>
      </w:tblGrid>
      <w:tr w:rsidR="002B55E9" w:rsidRPr="004E721B" w14:paraId="49E3543A" w14:textId="77777777" w:rsidTr="005B3877">
        <w:trPr>
          <w:trHeight w:val="23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95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63234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14:paraId="1C70C30B" w14:textId="77777777" w:rsidR="002B55E9" w:rsidRPr="004E721B" w:rsidRDefault="002B55E9" w:rsidP="002B55E9">
            <w:pPr>
              <w:rPr>
                <w:sz w:val="18"/>
                <w:szCs w:val="18"/>
              </w:rPr>
            </w:pPr>
          </w:p>
          <w:p w14:paraId="2CF741C8" w14:textId="77777777" w:rsidR="002B55E9" w:rsidRPr="004E721B" w:rsidRDefault="002B55E9" w:rsidP="002B55E9">
            <w:pPr>
              <w:rPr>
                <w:sz w:val="18"/>
                <w:szCs w:val="18"/>
              </w:rPr>
            </w:pPr>
          </w:p>
          <w:p w14:paraId="24A365C2" w14:textId="77777777" w:rsidR="002B55E9" w:rsidRPr="004E721B" w:rsidRDefault="002B55E9" w:rsidP="002B55E9">
            <w:pPr>
              <w:rPr>
                <w:sz w:val="18"/>
                <w:szCs w:val="18"/>
              </w:rPr>
            </w:pPr>
          </w:p>
          <w:p w14:paraId="2B837D9F" w14:textId="77777777" w:rsidR="002B55E9" w:rsidRPr="004E721B" w:rsidRDefault="002B55E9" w:rsidP="002B55E9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Базовое значение на начало реализации 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подп-рограммы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(2020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419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F5377C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</w:t>
            </w:r>
            <w:r w:rsidR="005B3877" w:rsidRPr="004E721B">
              <w:rPr>
                <w:rFonts w:eastAsia="Calibri"/>
                <w:sz w:val="18"/>
                <w:szCs w:val="18"/>
              </w:rPr>
              <w:t>ного</w:t>
            </w:r>
            <w:proofErr w:type="spellEnd"/>
            <w:proofErr w:type="gramEnd"/>
            <w:r w:rsidR="005B3877" w:rsidRPr="004E721B"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 w:rsidR="005B3877" w:rsidRPr="004E721B">
              <w:rPr>
                <w:rFonts w:eastAsia="Calibri"/>
                <w:sz w:val="18"/>
                <w:szCs w:val="18"/>
              </w:rPr>
              <w:t>мероп</w:t>
            </w:r>
            <w:r w:rsidRPr="004E721B">
              <w:rPr>
                <w:rFonts w:eastAsia="Calibri"/>
                <w:sz w:val="18"/>
                <w:szCs w:val="18"/>
              </w:rPr>
              <w:t>рия</w:t>
            </w:r>
            <w:r w:rsidR="005B3877" w:rsidRPr="004E721B">
              <w:rPr>
                <w:rFonts w:eastAsia="Calibri"/>
                <w:sz w:val="18"/>
                <w:szCs w:val="18"/>
              </w:rPr>
              <w:t>-</w:t>
            </w:r>
            <w:r w:rsidRPr="004E721B">
              <w:rPr>
                <w:rFonts w:eastAsia="Calibri"/>
                <w:sz w:val="18"/>
                <w:szCs w:val="18"/>
              </w:rPr>
              <w:t>тия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в 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пе</w:t>
            </w:r>
            <w:r w:rsidR="005B3877" w:rsidRPr="004E721B">
              <w:rPr>
                <w:rFonts w:eastAsia="Calibri"/>
                <w:sz w:val="18"/>
                <w:szCs w:val="18"/>
              </w:rPr>
              <w:t>-</w:t>
            </w:r>
            <w:r w:rsidRPr="004E721B">
              <w:rPr>
                <w:rFonts w:eastAsia="Calibri"/>
                <w:sz w:val="18"/>
                <w:szCs w:val="18"/>
              </w:rPr>
              <w:t>речне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2B55E9" w:rsidRPr="004E721B" w14:paraId="0F9C1D4F" w14:textId="77777777" w:rsidTr="005B3877">
        <w:trPr>
          <w:trHeight w:val="456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1FC4F" w14:textId="77777777"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34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25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77777777"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F75E" w14:textId="77777777" w:rsidR="002B55E9" w:rsidRPr="004E721B" w:rsidDel="00AB44A2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3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77777777"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2B55E9" w:rsidRPr="004E721B" w14:paraId="613158C3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D19A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C81FA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77777777"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2B55E9" w:rsidRPr="004E721B" w14:paraId="2848AE7F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D40DA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3A29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2B55E9" w:rsidRPr="004E721B" w14:paraId="470EA895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4D1F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247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638FF52C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</w:t>
            </w:r>
            <w:proofErr w:type="spellStart"/>
            <w:r w:rsidRPr="00D07188">
              <w:rPr>
                <w:sz w:val="18"/>
                <w:szCs w:val="18"/>
              </w:rPr>
              <w:t>образо</w:t>
            </w:r>
            <w:r w:rsidR="002B55E9" w:rsidRPr="00D07188">
              <w:rPr>
                <w:sz w:val="18"/>
                <w:szCs w:val="18"/>
              </w:rPr>
              <w:t>-</w:t>
            </w:r>
            <w:r w:rsidRPr="00D07188">
              <w:rPr>
                <w:sz w:val="18"/>
                <w:szCs w:val="18"/>
              </w:rPr>
              <w:t>вания</w:t>
            </w:r>
            <w:proofErr w:type="spellEnd"/>
            <w:r w:rsidRPr="00D07188">
              <w:rPr>
                <w:sz w:val="18"/>
                <w:szCs w:val="18"/>
              </w:rPr>
              <w:t xml:space="preserve">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C1BD3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9CC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2B55E9" w:rsidRPr="004E721B" w14:paraId="0015E6CE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14CD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4071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2B55E9" w:rsidRPr="004E721B" w14:paraId="2C3A7966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C8903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170F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2B55E9" w:rsidRPr="004E721B" w14:paraId="6E589EE3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Процент проникновения ЕСИА в муниципальном образовании </w:t>
            </w:r>
            <w:r w:rsidRPr="00D07188">
              <w:rPr>
                <w:sz w:val="18"/>
                <w:szCs w:val="18"/>
              </w:rPr>
              <w:lastRenderedPageBreak/>
              <w:t>Московской област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1943DD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B7FF6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3B950ABF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01E902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C75E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13D7C51A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  <w:r w:rsidRPr="004E721B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0B8ED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745C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0BF0B50F" w14:textId="77777777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D07188">
              <w:rPr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43D795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8E58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6E2963F5" w14:textId="77777777" w:rsidTr="005B3877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EA9B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A26E5C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D07188">
              <w:rPr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sz w:val="18"/>
                <w:szCs w:val="18"/>
              </w:rPr>
              <w:t>» (два и более раз)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607089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8644BA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B7240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D082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E156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7356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77AFD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A1B0A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2156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FC3FD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007F92B5" w14:textId="77777777" w:rsidTr="005B3877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EC93D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F02686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D07188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D07188">
              <w:rPr>
                <w:rFonts w:eastAsia="Calibri"/>
                <w:sz w:val="18"/>
                <w:szCs w:val="18"/>
              </w:rPr>
              <w:t>», по которым нарушен срок подготовки ответа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1202BBD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DED2D2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EA094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3005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E227F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23CDF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A1BFE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4C7AE2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2E1C7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C798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14:paraId="2A3D6920" w14:textId="77777777" w:rsidTr="005B3877">
        <w:trPr>
          <w:trHeight w:val="64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BC8B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FBF558A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,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14:paraId="4A41849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убсидия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899A6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F56F0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16B49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6DA02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A5700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C6918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AE17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381C8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AA098F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  <w:tr w:rsidR="002B55E9" w:rsidRPr="004E721B" w14:paraId="074C869E" w14:textId="77777777" w:rsidTr="005B3877">
        <w:trPr>
          <w:trHeight w:val="46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</w:tcBorders>
          </w:tcPr>
          <w:p w14:paraId="10F6B09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62E25585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-</w:t>
            </w:r>
            <w:proofErr w:type="spellStart"/>
            <w:r w:rsidRPr="00D07188">
              <w:rPr>
                <w:sz w:val="18"/>
                <w:szCs w:val="18"/>
              </w:rPr>
              <w:t>муникационную</w:t>
            </w:r>
            <w:proofErr w:type="spellEnd"/>
            <w:r w:rsidRPr="00D07188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F7AB0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Обращение Губернатор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осковс</w:t>
            </w:r>
            <w:proofErr w:type="spellEnd"/>
            <w:r w:rsidR="002B55E9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7B6911F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08E33C8D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969E9B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D4F4851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2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5964B7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4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51DA717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5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440D76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693473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87,8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20759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2B55E9" w:rsidRPr="004E721B" w14:paraId="05F127F4" w14:textId="77777777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D4FD9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.</w:t>
            </w:r>
          </w:p>
          <w:p w14:paraId="0F1076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  <w:p w14:paraId="05AF0E0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7B92723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D07188" w:rsidDel="006F092A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сеть Интернет на скорости:</w:t>
            </w:r>
          </w:p>
          <w:p w14:paraId="051F3D57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14:paraId="1A80DAFF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187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0DC7C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2C40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163C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CFB44A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44797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F38F95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8356C" w14:textId="77777777"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865875" w14:textId="77777777"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FC73BF" w14:textId="77777777"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</w:tr>
      <w:tr w:rsidR="002B55E9" w:rsidRPr="004E721B" w14:paraId="43B407B4" w14:textId="77777777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966CA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8D2C7D7" w14:textId="77777777" w:rsidR="00A51807" w:rsidRPr="00D07188" w:rsidRDefault="00A51807" w:rsidP="00A51807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D07188">
              <w:rPr>
                <w:sz w:val="18"/>
                <w:szCs w:val="18"/>
              </w:rPr>
              <w:footnoteReference w:id="4"/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4B09" w14:textId="77777777" w:rsidR="00A51807" w:rsidRPr="004E721B" w:rsidRDefault="00A51807" w:rsidP="00930D1E">
            <w:pPr>
              <w:ind w:right="-45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Региональный проект «Цифровая </w:t>
            </w:r>
            <w:proofErr w:type="spellStart"/>
            <w:r w:rsidRPr="004E721B">
              <w:rPr>
                <w:sz w:val="18"/>
                <w:szCs w:val="18"/>
              </w:rPr>
              <w:t>образоват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льная</w:t>
            </w:r>
            <w:proofErr w:type="spellEnd"/>
            <w:r w:rsidRPr="004E721B">
              <w:rPr>
                <w:sz w:val="18"/>
                <w:szCs w:val="18"/>
              </w:rPr>
              <w:t xml:space="preserve"> сред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D080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E550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03BDE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B57D14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11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C426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DC56F7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010AA3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01DEF0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D28138" w14:textId="77777777"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</w:tr>
      <w:tr w:rsidR="00BF1DAD" w:rsidRPr="004E721B" w14:paraId="17099B0B" w14:textId="77777777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84D5E" w14:textId="77777777" w:rsidR="00BF1DAD" w:rsidRPr="004E721B" w:rsidRDefault="00BF1DAD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16. 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DD0C35" w14:textId="77777777" w:rsidR="00BF1DAD" w:rsidRPr="00D07188" w:rsidRDefault="00BF1DAD" w:rsidP="00BF1DAD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06E0" w14:textId="77777777" w:rsidR="00BF1DAD" w:rsidRPr="004E721B" w:rsidRDefault="00BF1DAD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568D01" w14:textId="77777777" w:rsidR="00BF1DAD" w:rsidRPr="004E721B" w:rsidRDefault="00BF1DAD" w:rsidP="00BF1DAD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6C19BC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407E1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4F209F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A36475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51972C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215571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D79D74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036F9" w14:textId="77777777"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</w:tbl>
    <w:p w14:paraId="668DAB64" w14:textId="77777777" w:rsidR="00BF1DAD" w:rsidRPr="004E721B" w:rsidRDefault="00BF1DAD" w:rsidP="00EC56BA">
      <w:pPr>
        <w:jc w:val="center"/>
        <w:rPr>
          <w:sz w:val="16"/>
        </w:rPr>
      </w:pPr>
    </w:p>
    <w:p w14:paraId="63F51695" w14:textId="77777777" w:rsidR="000A0772" w:rsidRPr="004E721B" w:rsidRDefault="000A0772" w:rsidP="00EC56BA">
      <w:pPr>
        <w:jc w:val="center"/>
        <w:rPr>
          <w:sz w:val="16"/>
        </w:rPr>
      </w:pPr>
    </w:p>
    <w:p w14:paraId="4C704A9D" w14:textId="77777777" w:rsidR="00A51807" w:rsidRPr="004E721B" w:rsidRDefault="00EC56BA" w:rsidP="00EC56BA">
      <w:pPr>
        <w:jc w:val="center"/>
      </w:pPr>
      <w:r w:rsidRPr="004E721B">
        <w:t xml:space="preserve">4. </w:t>
      </w:r>
      <w:r w:rsidR="00A51807" w:rsidRPr="004E721B">
        <w:t>Методика расчёта значений планируемых результатов реализации Подпрограммы 2 муниципальной программы «Цифровое муниципальное образование»</w:t>
      </w:r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2358"/>
        <w:gridCol w:w="1287"/>
        <w:gridCol w:w="11140"/>
      </w:tblGrid>
      <w:tr w:rsidR="00BF1DAD" w:rsidRPr="004E721B" w14:paraId="600CE680" w14:textId="77777777" w:rsidTr="00930D1E">
        <w:tc>
          <w:tcPr>
            <w:tcW w:w="185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19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628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930D1E">
        <w:tc>
          <w:tcPr>
            <w:tcW w:w="185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19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628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930D1E">
        <w:tc>
          <w:tcPr>
            <w:tcW w:w="185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9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930D1E">
        <w:tc>
          <w:tcPr>
            <w:tcW w:w="185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19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930D1E">
        <w:tc>
          <w:tcPr>
            <w:tcW w:w="185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66741A6E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пользуе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на рабочих местах работников, обеспечен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антивирусным программ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еспечением с регулярным обновлением соответствующих баз</w:t>
            </w:r>
          </w:p>
        </w:tc>
        <w:tc>
          <w:tcPr>
            <w:tcW w:w="419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B0A63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персональных компьютеров, используемых на рабочих местах работников 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B0A63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BF1DAD" w:rsidRPr="004E721B" w14:paraId="7F1EA1B1" w14:textId="77777777" w:rsidTr="00930D1E">
        <w:tc>
          <w:tcPr>
            <w:tcW w:w="185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19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930D1E">
        <w:tc>
          <w:tcPr>
            <w:tcW w:w="185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768" w:type="pct"/>
            <w:shd w:val="clear" w:color="auto" w:fill="auto"/>
          </w:tcPr>
          <w:p w14:paraId="5DF663E4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Доля документов </w:t>
            </w:r>
            <w:proofErr w:type="spellStart"/>
            <w:r w:rsidRPr="004E721B">
              <w:rPr>
                <w:sz w:val="18"/>
                <w:szCs w:val="18"/>
              </w:rPr>
              <w:t>служеб</w:t>
            </w:r>
            <w:proofErr w:type="spellEnd"/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 xml:space="preserve">ной переписки ОМСУ </w:t>
            </w:r>
            <w:proofErr w:type="spellStart"/>
            <w:r w:rsidRPr="004E721B">
              <w:rPr>
                <w:sz w:val="18"/>
                <w:szCs w:val="18"/>
              </w:rPr>
              <w:t>му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ци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 Московской области</w:t>
            </w:r>
            <w:r w:rsidR="00930D1E" w:rsidRPr="004E721B">
              <w:rPr>
                <w:sz w:val="18"/>
                <w:szCs w:val="18"/>
              </w:rPr>
              <w:t xml:space="preserve"> и их </w:t>
            </w:r>
            <w:r w:rsidRPr="004E721B">
              <w:rPr>
                <w:color w:val="000000"/>
                <w:sz w:val="18"/>
                <w:szCs w:val="18"/>
              </w:rPr>
              <w:t xml:space="preserve">подведомственных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учреж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ден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с ЦИОГВ и ГО </w:t>
            </w:r>
            <w:proofErr w:type="spellStart"/>
            <w:r w:rsidRPr="004E721B">
              <w:rPr>
                <w:sz w:val="18"/>
                <w:szCs w:val="18"/>
              </w:rPr>
              <w:t>Мос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sz w:val="18"/>
                <w:szCs w:val="18"/>
              </w:rPr>
              <w:t xml:space="preserve"> области, </w:t>
            </w:r>
            <w:proofErr w:type="spellStart"/>
            <w:r w:rsidRPr="004E721B">
              <w:rPr>
                <w:sz w:val="18"/>
                <w:szCs w:val="18"/>
              </w:rPr>
              <w:t>подв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омственными</w:t>
            </w:r>
            <w:proofErr w:type="spellEnd"/>
            <w:r w:rsidRPr="004E721B">
              <w:rPr>
                <w:sz w:val="18"/>
                <w:szCs w:val="18"/>
              </w:rPr>
              <w:t xml:space="preserve"> ЦИОГВ и ГО Московской области организациями и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proofErr w:type="spellStart"/>
            <w:r w:rsidRPr="004E721B">
              <w:rPr>
                <w:sz w:val="18"/>
                <w:szCs w:val="18"/>
              </w:rPr>
              <w:t>учрежд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ми</w:t>
            </w:r>
            <w:proofErr w:type="spellEnd"/>
            <w:r w:rsidRPr="004E721B">
              <w:rPr>
                <w:sz w:val="18"/>
                <w:szCs w:val="18"/>
              </w:rPr>
              <w:t>, не содержащих пер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сональные</w:t>
            </w:r>
            <w:proofErr w:type="spellEnd"/>
            <w:r w:rsidRPr="004E721B">
              <w:rPr>
                <w:sz w:val="18"/>
                <w:szCs w:val="18"/>
              </w:rPr>
              <w:t xml:space="preserve"> данные и кон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фиденциальные</w:t>
            </w:r>
            <w:proofErr w:type="spellEnd"/>
            <w:r w:rsidRPr="004E721B">
              <w:rPr>
                <w:sz w:val="18"/>
                <w:szCs w:val="18"/>
              </w:rPr>
              <w:t xml:space="preserve"> сведения и направляемых исключи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тельно</w:t>
            </w:r>
            <w:proofErr w:type="spellEnd"/>
            <w:r w:rsidRPr="004E721B">
              <w:rPr>
                <w:sz w:val="18"/>
                <w:szCs w:val="18"/>
              </w:rPr>
              <w:t xml:space="preserve"> в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СЭД и средств электронной подписи</w:t>
            </w:r>
          </w:p>
        </w:tc>
        <w:tc>
          <w:tcPr>
            <w:tcW w:w="419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BF1DAD" w:rsidRPr="004E721B" w14:paraId="667799B4" w14:textId="77777777" w:rsidTr="00930D1E">
        <w:tc>
          <w:tcPr>
            <w:tcW w:w="185" w:type="pct"/>
            <w:shd w:val="clear" w:color="auto" w:fill="auto"/>
          </w:tcPr>
          <w:p w14:paraId="0FF9F65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036BA1B4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19" w:type="pct"/>
          </w:tcPr>
          <w:p w14:paraId="532717CF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1DC93A7D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BD5A287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5DC8FC1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027B0F04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45FBC313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численность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BF1DAD" w:rsidRPr="004E721B" w14:paraId="25287EE4" w14:textId="77777777" w:rsidTr="00930D1E">
        <w:tc>
          <w:tcPr>
            <w:tcW w:w="185" w:type="pct"/>
            <w:shd w:val="clear" w:color="auto" w:fill="auto"/>
          </w:tcPr>
          <w:p w14:paraId="15506B2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2B8C10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26A913F0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19" w:type="pct"/>
          </w:tcPr>
          <w:p w14:paraId="3F6E94A9" w14:textId="77777777" w:rsidR="00BF1DAD" w:rsidRPr="004E721B" w:rsidRDefault="00BF1DAD" w:rsidP="00930D1E">
            <w:pPr>
              <w:rPr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1049F343" w14:textId="77777777" w:rsidR="00BF1DAD" w:rsidRPr="004E721B" w:rsidRDefault="00BF1DAD" w:rsidP="00930D1E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005F8FB" w14:textId="77777777" w:rsidR="00BF1DAD" w:rsidRPr="004E721B" w:rsidRDefault="00BF1DAD" w:rsidP="00930D1E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14:paraId="002D6C09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6996473F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4538294D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16954598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14:paraId="779B8ACB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2% – возможно допустимая доля муниципальных услуг, по которым нарушены регламентные сроки оказания услуг, возникшая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BF1DAD" w:rsidRPr="004E721B" w14:paraId="1D4A83A1" w14:textId="77777777" w:rsidTr="00930D1E">
        <w:tc>
          <w:tcPr>
            <w:tcW w:w="185" w:type="pct"/>
            <w:shd w:val="clear" w:color="auto" w:fill="auto"/>
          </w:tcPr>
          <w:p w14:paraId="1D98AF19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820364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19" w:type="pct"/>
          </w:tcPr>
          <w:p w14:paraId="67C8B45F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19BC7E53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6F46F98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10DEFBBF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556C8A4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4000BE79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14:paraId="77980025" w14:textId="77777777" w:rsidR="00BF1DAD" w:rsidRPr="004E721B" w:rsidRDefault="00BF1DAD" w:rsidP="00930D1E">
            <w:pPr>
              <w:spacing w:line="276" w:lineRule="auto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BF1DAD" w:rsidRPr="004E721B" w14:paraId="11CA2B1C" w14:textId="77777777" w:rsidTr="00930D1E">
        <w:tc>
          <w:tcPr>
            <w:tcW w:w="185" w:type="pct"/>
            <w:shd w:val="clear" w:color="auto" w:fill="auto"/>
          </w:tcPr>
          <w:p w14:paraId="4EA8787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021C02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19" w:type="pct"/>
          </w:tcPr>
          <w:p w14:paraId="19D45821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0245AEED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65471C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309D6AD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22185D2D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14:paraId="1BBB3B20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14:paraId="78D801CE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777D1A52" w14:textId="77777777" w:rsidTr="00930D1E">
        <w:tc>
          <w:tcPr>
            <w:tcW w:w="185" w:type="pct"/>
            <w:shd w:val="clear" w:color="auto" w:fill="auto"/>
          </w:tcPr>
          <w:p w14:paraId="13E47A9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40774E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19" w:type="pct"/>
          </w:tcPr>
          <w:p w14:paraId="272DD3DD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242587AC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ED2A8C6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02A1A53A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0E4C47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1F69C555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14:paraId="37C40EEB" w14:textId="77777777"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5BFECED9" w14:textId="77777777" w:rsidTr="00930D1E">
        <w:tc>
          <w:tcPr>
            <w:tcW w:w="185" w:type="pct"/>
            <w:shd w:val="clear" w:color="auto" w:fill="auto"/>
          </w:tcPr>
          <w:p w14:paraId="1567AA89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45060F3A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19" w:type="pct"/>
          </w:tcPr>
          <w:p w14:paraId="14830C86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02842C1A" w14:textId="77777777"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39C967F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494650B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29927CE1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);</w:t>
            </w:r>
          </w:p>
          <w:p w14:paraId="73CD90C3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14:paraId="30377E8E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</w:t>
            </w:r>
            <w:r w:rsidRPr="004E721B">
              <w:rPr>
                <w:sz w:val="18"/>
                <w:szCs w:val="18"/>
              </w:rPr>
              <w:lastRenderedPageBreak/>
              <w:t xml:space="preserve">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</w:t>
            </w:r>
            <w:proofErr w:type="gramStart"/>
            <w:r w:rsidRPr="004E721B">
              <w:rPr>
                <w:sz w:val="18"/>
                <w:szCs w:val="18"/>
              </w:rPr>
              <w:t>№ 10-4571</w:t>
            </w:r>
            <w:proofErr w:type="gramEnd"/>
            <w:r w:rsidRPr="004E721B">
              <w:rPr>
                <w:sz w:val="18"/>
                <w:szCs w:val="18"/>
              </w:rPr>
              <w:t>/</w:t>
            </w:r>
            <w:proofErr w:type="spellStart"/>
            <w:r w:rsidRPr="004E721B">
              <w:rPr>
                <w:sz w:val="18"/>
                <w:szCs w:val="18"/>
              </w:rPr>
              <w:t>Исх</w:t>
            </w:r>
            <w:proofErr w:type="spell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14:paraId="2A913469" w14:textId="77777777" w:rsidTr="00930D1E">
        <w:tc>
          <w:tcPr>
            <w:tcW w:w="185" w:type="pct"/>
            <w:shd w:val="clear" w:color="auto" w:fill="auto"/>
          </w:tcPr>
          <w:p w14:paraId="59523CB0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42EF0E52" w14:textId="77777777" w:rsidR="00BF1DAD" w:rsidRPr="004E721B" w:rsidRDefault="00BF1DAD" w:rsidP="00930D1E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муниципальных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щеобразователь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рг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зац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осковской области, подключенных к </w:t>
            </w:r>
            <w:r w:rsidRPr="004E721B">
              <w:rPr>
                <w:color w:val="000000"/>
                <w:sz w:val="18"/>
                <w:szCs w:val="18"/>
              </w:rPr>
              <w:t>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14:paraId="68052638" w14:textId="77777777" w:rsidR="00BF1DAD" w:rsidRPr="004E721B" w:rsidRDefault="00BF1DAD" w:rsidP="00930D1E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ля общеобразовательных организаций,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расположе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в городских населе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289828A8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ельских населенных пунктах, – не менее 50 Мбит/с</w:t>
            </w:r>
          </w:p>
        </w:tc>
        <w:tc>
          <w:tcPr>
            <w:tcW w:w="419" w:type="pct"/>
          </w:tcPr>
          <w:p w14:paraId="705C8799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28CAFF3B" w14:textId="77777777" w:rsidR="00BF1DAD" w:rsidRPr="004E721B" w:rsidRDefault="00BF1DAD" w:rsidP="00930D1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0EAE3DA6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4D7FBA28" w14:textId="77777777" w:rsidR="00BF1DAD" w:rsidRPr="004E721B" w:rsidRDefault="00BF1DAD" w:rsidP="00930D1E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14:paraId="38157ADB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2B16F3BC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общее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14:paraId="678F9BC5" w14:textId="77777777" w:rsidTr="00930D1E">
        <w:trPr>
          <w:trHeight w:val="379"/>
        </w:trPr>
        <w:tc>
          <w:tcPr>
            <w:tcW w:w="185" w:type="pct"/>
            <w:shd w:val="clear" w:color="auto" w:fill="auto"/>
          </w:tcPr>
          <w:p w14:paraId="1F947411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1D357470" w14:textId="77777777" w:rsidR="00BF1DAD" w:rsidRPr="004E721B" w:rsidRDefault="00BF1DAD" w:rsidP="005B3877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ногоквартирных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имеющих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возмож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сть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пользоваться услуга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и проводного и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биль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го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ступа в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информа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ционно-телекоммуника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ционную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 сеть Интернет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а скорости не менее 1 Мбит/с, предоставляемы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ми не менее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чем 2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операто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рами связи</w:t>
            </w:r>
          </w:p>
        </w:tc>
        <w:tc>
          <w:tcPr>
            <w:tcW w:w="419" w:type="pct"/>
          </w:tcPr>
          <w:p w14:paraId="26C0B25F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4987BD81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777DD347" w14:textId="77777777" w:rsidR="00BF1DAD" w:rsidRPr="004E721B" w:rsidRDefault="00BF1DAD" w:rsidP="00930D1E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14:paraId="311F4DB2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18F465BB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72EF760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14:paraId="56D69927" w14:textId="77777777" w:rsidTr="00930D1E">
        <w:trPr>
          <w:trHeight w:val="379"/>
        </w:trPr>
        <w:tc>
          <w:tcPr>
            <w:tcW w:w="185" w:type="pct"/>
            <w:shd w:val="clear" w:color="auto" w:fill="auto"/>
          </w:tcPr>
          <w:p w14:paraId="0B57B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3FBEC6F3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14:paraId="14E33D82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с;</w:t>
            </w:r>
          </w:p>
          <w:p w14:paraId="6CBB66E9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419" w:type="pct"/>
          </w:tcPr>
          <w:p w14:paraId="6C67EBCF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69CE4514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293D0B3A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25E46652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14:paraId="46361EBF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14:paraId="25465FC1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14:paraId="17D424D7" w14:textId="77777777"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,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14:paraId="409608A6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BF1DAD" w:rsidRPr="004E721B" w14:paraId="42FF2E0F" w14:textId="77777777" w:rsidTr="00930D1E">
        <w:trPr>
          <w:trHeight w:val="379"/>
        </w:trPr>
        <w:tc>
          <w:tcPr>
            <w:tcW w:w="185" w:type="pct"/>
            <w:shd w:val="clear" w:color="auto" w:fill="auto"/>
          </w:tcPr>
          <w:p w14:paraId="01BE46A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7BA88A0B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Образовательные организации оснащены (обновили) компьютерным,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19" w:type="pct"/>
          </w:tcPr>
          <w:p w14:paraId="0BC4B5FF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1486B4B5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0ECF38A8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14:paraId="3EBD41A6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14:paraId="7D8C551E" w14:textId="77777777"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0BAA5B9C" w14:textId="77777777"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1891EF4" w14:textId="77777777" w:rsidR="00BF1DAD" w:rsidRPr="004E721B" w:rsidRDefault="000B0A63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>–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F1DAD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</w:t>
            </w:r>
            <w:r w:rsidR="00BF1DAD" w:rsidRPr="004E721B">
              <w:rPr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sz w:val="18"/>
                <w:szCs w:val="18"/>
              </w:rPr>
              <w:t>соответствующем году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247541B9" w14:textId="77777777" w:rsidR="00BF1DAD" w:rsidRPr="004E721B" w:rsidRDefault="000B0A63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 предыдущие годы, начиная с 2021 года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14:paraId="416709D5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14:paraId="28F10FFD" w14:textId="77777777" w:rsidR="00BF1DAD" w:rsidRPr="004E721B" w:rsidRDefault="00BF1DAD" w:rsidP="00930D1E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BF1DAD" w:rsidRPr="004E721B" w14:paraId="462BD32B" w14:textId="77777777" w:rsidTr="00930D1E">
        <w:trPr>
          <w:trHeight w:val="379"/>
        </w:trPr>
        <w:tc>
          <w:tcPr>
            <w:tcW w:w="185" w:type="pct"/>
            <w:shd w:val="clear" w:color="auto" w:fill="auto"/>
          </w:tcPr>
          <w:p w14:paraId="5296C46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14:paraId="7CFA4E4E" w14:textId="77777777" w:rsidR="00BF1DAD" w:rsidRPr="004E721B" w:rsidRDefault="00BF1DAD" w:rsidP="00930D1E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помещений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аппарат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, приведенных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соот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ветствие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о стандартом «Цифровая школа» в части ИТ-инфраструктуры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госу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дарственных и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ципаль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щеобразовательных организаций, реализующих программы обще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разов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я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, для обеспечения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о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ещения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безопасно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дос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 xml:space="preserve">тупа к государственны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ципаль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 иным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ацион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истемам, и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формационн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телекоммуни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кационно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ети «Интернет» и обеспечения базовой безопасности образовательного процесса</w:t>
            </w:r>
          </w:p>
        </w:tc>
        <w:tc>
          <w:tcPr>
            <w:tcW w:w="419" w:type="pct"/>
          </w:tcPr>
          <w:p w14:paraId="299AF5D5" w14:textId="77777777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14:paraId="38D5AAA5" w14:textId="77777777" w:rsidR="00BF1DAD" w:rsidRPr="004E721B" w:rsidRDefault="00BF1DAD" w:rsidP="00930D1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7800539B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14:paraId="3F944F14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37AA9027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14:paraId="2568F280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общее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</w:tbl>
    <w:p w14:paraId="1A50FB14" w14:textId="77777777" w:rsidR="00497890" w:rsidRPr="004E721B" w:rsidRDefault="00497890" w:rsidP="00EC56BA">
      <w:pPr>
        <w:jc w:val="center"/>
      </w:pPr>
      <w:bookmarkStart w:id="5" w:name="_Toc355777529"/>
    </w:p>
    <w:p w14:paraId="2FBCFBAB" w14:textId="77777777" w:rsidR="00497890" w:rsidRPr="004E721B" w:rsidRDefault="00497890" w:rsidP="00EC56BA">
      <w:pPr>
        <w:jc w:val="center"/>
      </w:pPr>
    </w:p>
    <w:p w14:paraId="000F9AF4" w14:textId="77777777" w:rsidR="000A0772" w:rsidRPr="004E721B" w:rsidRDefault="000A0772" w:rsidP="00EC56BA">
      <w:pPr>
        <w:jc w:val="center"/>
      </w:pPr>
    </w:p>
    <w:p w14:paraId="71B82F38" w14:textId="77777777" w:rsidR="000A0772" w:rsidRPr="004E721B" w:rsidRDefault="000A0772" w:rsidP="00EC56BA">
      <w:pPr>
        <w:jc w:val="center"/>
      </w:pPr>
    </w:p>
    <w:p w14:paraId="41F87A78" w14:textId="77777777" w:rsidR="000A0772" w:rsidRPr="004E721B" w:rsidRDefault="000A0772" w:rsidP="00EC56BA">
      <w:pPr>
        <w:jc w:val="center"/>
      </w:pPr>
    </w:p>
    <w:p w14:paraId="747F3045" w14:textId="77777777" w:rsidR="000A0772" w:rsidRPr="004E721B" w:rsidRDefault="000A0772" w:rsidP="00EC56BA">
      <w:pPr>
        <w:jc w:val="center"/>
      </w:pPr>
    </w:p>
    <w:p w14:paraId="4E6BCFBC" w14:textId="77777777" w:rsidR="000A0772" w:rsidRPr="004E721B" w:rsidRDefault="000A0772" w:rsidP="00EC56BA">
      <w:pPr>
        <w:jc w:val="center"/>
      </w:pPr>
    </w:p>
    <w:p w14:paraId="190D4521" w14:textId="77777777" w:rsidR="000A0772" w:rsidRPr="004E721B" w:rsidRDefault="000A0772" w:rsidP="00EC56BA">
      <w:pPr>
        <w:jc w:val="center"/>
      </w:pPr>
    </w:p>
    <w:p w14:paraId="2D21B0B2" w14:textId="77777777" w:rsidR="00A51807" w:rsidRPr="004E721B" w:rsidRDefault="00EC56BA" w:rsidP="00EC56BA">
      <w:pPr>
        <w:jc w:val="center"/>
      </w:pPr>
      <w:r w:rsidRPr="004E721B">
        <w:lastRenderedPageBreak/>
        <w:t xml:space="preserve">5. </w:t>
      </w:r>
      <w:r w:rsidR="00A51807" w:rsidRPr="004E721B"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48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8"/>
        <w:gridCol w:w="3469"/>
        <w:gridCol w:w="1122"/>
        <w:gridCol w:w="2279"/>
        <w:gridCol w:w="847"/>
        <w:gridCol w:w="710"/>
        <w:gridCol w:w="701"/>
        <w:gridCol w:w="770"/>
        <w:gridCol w:w="802"/>
        <w:gridCol w:w="844"/>
        <w:gridCol w:w="1417"/>
        <w:gridCol w:w="1396"/>
      </w:tblGrid>
      <w:tr w:rsidR="00E84B7E" w:rsidRPr="004E721B" w14:paraId="0270A91E" w14:textId="77777777" w:rsidTr="00E84B7E">
        <w:tc>
          <w:tcPr>
            <w:tcW w:w="187" w:type="pct"/>
            <w:vMerge w:val="restart"/>
            <w:shd w:val="clear" w:color="auto" w:fill="auto"/>
            <w:vAlign w:val="center"/>
          </w:tcPr>
          <w:bookmarkEnd w:id="5"/>
          <w:p w14:paraId="739DD1B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163" w:type="pct"/>
            <w:vMerge w:val="restart"/>
            <w:shd w:val="clear" w:color="auto" w:fill="auto"/>
            <w:vAlign w:val="center"/>
          </w:tcPr>
          <w:p w14:paraId="0883A4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76" w:type="pct"/>
            <w:vMerge w:val="restart"/>
            <w:shd w:val="clear" w:color="auto" w:fill="auto"/>
            <w:vAlign w:val="center"/>
          </w:tcPr>
          <w:p w14:paraId="3D436B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64" w:type="pct"/>
            <w:vMerge w:val="restart"/>
            <w:shd w:val="clear" w:color="auto" w:fill="auto"/>
            <w:vAlign w:val="center"/>
          </w:tcPr>
          <w:p w14:paraId="5E6EB1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84" w:type="pct"/>
            <w:vMerge w:val="restart"/>
            <w:shd w:val="clear" w:color="auto" w:fill="auto"/>
            <w:vAlign w:val="center"/>
          </w:tcPr>
          <w:p w14:paraId="5795DB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283" w:type="pct"/>
            <w:gridSpan w:val="5"/>
            <w:vAlign w:val="center"/>
          </w:tcPr>
          <w:p w14:paraId="2B006A8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75" w:type="pct"/>
            <w:vMerge w:val="restart"/>
            <w:shd w:val="clear" w:color="auto" w:fill="auto"/>
            <w:vAlign w:val="center"/>
          </w:tcPr>
          <w:p w14:paraId="4A0335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14:paraId="78161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4E721B">
              <w:rPr>
                <w:sz w:val="18"/>
                <w:szCs w:val="18"/>
                <w:vertAlign w:val="superscript"/>
              </w:rPr>
              <w:footnoteReference w:id="5"/>
            </w:r>
          </w:p>
        </w:tc>
      </w:tr>
      <w:tr w:rsidR="00E84B7E" w:rsidRPr="004E721B" w14:paraId="2246203C" w14:textId="77777777" w:rsidTr="00E84B7E">
        <w:trPr>
          <w:trHeight w:val="438"/>
        </w:trPr>
        <w:tc>
          <w:tcPr>
            <w:tcW w:w="187" w:type="pct"/>
            <w:vMerge/>
            <w:shd w:val="clear" w:color="auto" w:fill="auto"/>
          </w:tcPr>
          <w:p w14:paraId="371495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BAF932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9ADC9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vMerge/>
            <w:shd w:val="clear" w:color="auto" w:fill="auto"/>
          </w:tcPr>
          <w:p w14:paraId="6B10E3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84" w:type="pct"/>
            <w:vMerge/>
            <w:shd w:val="clear" w:color="auto" w:fill="auto"/>
          </w:tcPr>
          <w:p w14:paraId="01E4F22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14:paraId="472B75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956D25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2CF757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2BDB5D9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19A1EBC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</w:t>
            </w:r>
          </w:p>
        </w:tc>
        <w:tc>
          <w:tcPr>
            <w:tcW w:w="475" w:type="pct"/>
            <w:vMerge/>
            <w:shd w:val="clear" w:color="auto" w:fill="auto"/>
          </w:tcPr>
          <w:p w14:paraId="73E00D0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7560EB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2DFDA1A" w14:textId="77777777" w:rsidTr="00E84B7E">
        <w:tc>
          <w:tcPr>
            <w:tcW w:w="187" w:type="pct"/>
            <w:shd w:val="clear" w:color="auto" w:fill="auto"/>
          </w:tcPr>
          <w:p w14:paraId="774F5D42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163" w:type="pct"/>
            <w:shd w:val="clear" w:color="auto" w:fill="auto"/>
          </w:tcPr>
          <w:p w14:paraId="3AB9A769" w14:textId="77777777" w:rsidR="00A51807" w:rsidRPr="004E721B" w:rsidRDefault="00A51807" w:rsidP="00C454C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76" w:type="pct"/>
            <w:shd w:val="clear" w:color="auto" w:fill="auto"/>
          </w:tcPr>
          <w:p w14:paraId="7F58397D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764" w:type="pct"/>
            <w:shd w:val="clear" w:color="auto" w:fill="auto"/>
          </w:tcPr>
          <w:p w14:paraId="76A26226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84" w:type="pct"/>
            <w:shd w:val="clear" w:color="auto" w:fill="auto"/>
          </w:tcPr>
          <w:p w14:paraId="4E9C41D1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38" w:type="pct"/>
          </w:tcPr>
          <w:p w14:paraId="5B95CC0F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5" w:type="pct"/>
            <w:shd w:val="clear" w:color="auto" w:fill="auto"/>
          </w:tcPr>
          <w:p w14:paraId="1CC25330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58" w:type="pct"/>
            <w:shd w:val="clear" w:color="auto" w:fill="auto"/>
          </w:tcPr>
          <w:p w14:paraId="65FE15F4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9" w:type="pct"/>
            <w:shd w:val="clear" w:color="auto" w:fill="auto"/>
          </w:tcPr>
          <w:p w14:paraId="5F9D1059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83" w:type="pct"/>
            <w:shd w:val="clear" w:color="auto" w:fill="auto"/>
          </w:tcPr>
          <w:p w14:paraId="278916F3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  <w:tc>
          <w:tcPr>
            <w:tcW w:w="475" w:type="pct"/>
            <w:shd w:val="clear" w:color="auto" w:fill="auto"/>
          </w:tcPr>
          <w:p w14:paraId="51424257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</w:t>
            </w:r>
          </w:p>
        </w:tc>
        <w:tc>
          <w:tcPr>
            <w:tcW w:w="468" w:type="pct"/>
            <w:shd w:val="clear" w:color="auto" w:fill="auto"/>
          </w:tcPr>
          <w:p w14:paraId="75F7EA2E" w14:textId="77777777"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</w:t>
            </w:r>
          </w:p>
        </w:tc>
      </w:tr>
      <w:tr w:rsidR="00E84B7E" w:rsidRPr="004E721B" w14:paraId="450B0B17" w14:textId="77777777" w:rsidTr="00E84B7E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14:paraId="20BEE6C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56A8E14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27D7FB8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23D81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77777777" w:rsidR="00A51807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 741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77777777" w:rsidR="00A51807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77777777" w:rsidR="00A51807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0C3FDFE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097E15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E84B7E" w:rsidRPr="004E721B" w14:paraId="5A7A9D6C" w14:textId="77777777" w:rsidTr="00E84B7E">
        <w:trPr>
          <w:trHeight w:val="87"/>
        </w:trPr>
        <w:tc>
          <w:tcPr>
            <w:tcW w:w="187" w:type="pct"/>
            <w:vMerge/>
            <w:shd w:val="clear" w:color="auto" w:fill="auto"/>
          </w:tcPr>
          <w:p w14:paraId="53B5516A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6E012419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CD2D60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7F6AC467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 741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542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60CB436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70E69F4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BE117AD" w14:textId="77777777" w:rsidTr="00E84B7E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2CF61EA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79031E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7C3426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68D810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35C2D39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0E3BEC3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7A801A6" w14:textId="77777777" w:rsidTr="00E84B7E">
        <w:trPr>
          <w:trHeight w:val="164"/>
        </w:trPr>
        <w:tc>
          <w:tcPr>
            <w:tcW w:w="187" w:type="pct"/>
            <w:vMerge w:val="restart"/>
            <w:shd w:val="clear" w:color="auto" w:fill="auto"/>
          </w:tcPr>
          <w:p w14:paraId="755615B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028B434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3A1C1B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5F9103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939EF2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1E97AC9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3BC5E4E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31EAE13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ACE9B0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031F1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59F5C6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44BBE75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81FA891" w14:textId="77777777" w:rsidTr="00E84B7E">
        <w:trPr>
          <w:trHeight w:val="240"/>
        </w:trPr>
        <w:tc>
          <w:tcPr>
            <w:tcW w:w="187" w:type="pct"/>
            <w:vMerge/>
            <w:shd w:val="clear" w:color="auto" w:fill="auto"/>
          </w:tcPr>
          <w:p w14:paraId="03542AD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EFCB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4FE892E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858E77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75B371A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001BF5D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4BB277B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18A6AB8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4D1017D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7D6E6D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10666A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4418D7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A19632F" w14:textId="77777777" w:rsidTr="00E84B7E">
        <w:trPr>
          <w:trHeight w:val="170"/>
        </w:trPr>
        <w:tc>
          <w:tcPr>
            <w:tcW w:w="187" w:type="pct"/>
            <w:vMerge/>
            <w:shd w:val="clear" w:color="auto" w:fill="auto"/>
          </w:tcPr>
          <w:p w14:paraId="4192688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8C05F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717D4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683BFD7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6077588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5D8C29E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52F79B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695D980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469D4A7C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1B3F55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67ACFF0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72C0661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0D5A46F0" w14:textId="77777777" w:rsidTr="00E84B7E">
        <w:trPr>
          <w:trHeight w:val="218"/>
        </w:trPr>
        <w:tc>
          <w:tcPr>
            <w:tcW w:w="187" w:type="pct"/>
            <w:vMerge w:val="restart"/>
            <w:shd w:val="clear" w:color="auto" w:fill="auto"/>
          </w:tcPr>
          <w:p w14:paraId="1AFEF26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41A5CA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106510C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104254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B9D61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3FAFCC9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14:paraId="5647D06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vAlign w:val="center"/>
          </w:tcPr>
          <w:p w14:paraId="1C141289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vAlign w:val="center"/>
          </w:tcPr>
          <w:p w14:paraId="4917CDF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2306E9A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5B3EA55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3B4C88" w14:textId="77777777" w:rsidTr="00E84B7E">
        <w:trPr>
          <w:trHeight w:val="217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5C27A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14A536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2B6DEB4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vAlign w:val="center"/>
          </w:tcPr>
          <w:p w14:paraId="32E72B3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vAlign w:val="center"/>
          </w:tcPr>
          <w:p w14:paraId="697136C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DC732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C435BE7" w14:textId="77777777" w:rsidTr="00E84B7E">
        <w:trPr>
          <w:trHeight w:val="148"/>
        </w:trPr>
        <w:tc>
          <w:tcPr>
            <w:tcW w:w="187" w:type="pct"/>
            <w:vMerge w:val="restart"/>
            <w:shd w:val="clear" w:color="auto" w:fill="auto"/>
          </w:tcPr>
          <w:p w14:paraId="3FF3C65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060BBACA" w14:textId="77777777" w:rsidR="00A51807" w:rsidRPr="004E721B" w:rsidRDefault="00A51807" w:rsidP="00C454CE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</w:t>
            </w:r>
            <w:r w:rsidR="00946EAC" w:rsidRPr="004E721B">
              <w:rPr>
                <w:sz w:val="18"/>
                <w:szCs w:val="18"/>
              </w:rPr>
              <w:t>сковской области к единой интег</w:t>
            </w:r>
            <w:r w:rsidRPr="004E721B">
              <w:rPr>
                <w:sz w:val="18"/>
                <w:szCs w:val="18"/>
              </w:rPr>
              <w:t xml:space="preserve">рированной </w:t>
            </w:r>
            <w:proofErr w:type="spellStart"/>
            <w:r w:rsidRPr="004E721B">
              <w:rPr>
                <w:sz w:val="18"/>
                <w:szCs w:val="18"/>
              </w:rPr>
              <w:t>мультисервисной</w:t>
            </w:r>
            <w:proofErr w:type="spellEnd"/>
            <w:r w:rsidRPr="004E721B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B0995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09A7DA0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076340B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0,0</w:t>
            </w:r>
          </w:p>
        </w:tc>
        <w:tc>
          <w:tcPr>
            <w:tcW w:w="238" w:type="pct"/>
            <w:vAlign w:val="center"/>
          </w:tcPr>
          <w:p w14:paraId="05B76D7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8EF9A7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B069DF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57E66CBC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3DE652F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480ACD4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17262C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96DABB5" w14:textId="77777777" w:rsidTr="00E84B7E">
        <w:trPr>
          <w:trHeight w:val="373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A77D06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FC11EB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0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990F75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2B2FE00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6F611631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7A9D5507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0D3D7DF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5A0D2FE5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609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55D74E64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3FE72CEB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8779D3F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47C71C8B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3C9ED278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3FD147F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0F0809E2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609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1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2C5D22E7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0C10B836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AA3B6BC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1FD86B7B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CA00F3F" w14:textId="77777777" w:rsidR="00E84B7E" w:rsidRPr="004E721B" w:rsidRDefault="00E84B7E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375BB41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469D7E83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 251,4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2,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77777777" w:rsidR="00E84B7E" w:rsidRPr="00D07188" w:rsidRDefault="00E84B7E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77777777" w:rsidR="00E84B7E" w:rsidRPr="00D07188" w:rsidRDefault="00E84B7E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77777777" w:rsidR="00E84B7E" w:rsidRPr="004E721B" w:rsidRDefault="00E84B7E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0175077B" w14:textId="77777777" w:rsidR="00E84B7E" w:rsidRPr="004E721B" w:rsidRDefault="00E84B7E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  <w:tc>
          <w:tcPr>
            <w:tcW w:w="468" w:type="pct"/>
            <w:shd w:val="clear" w:color="auto" w:fill="auto"/>
          </w:tcPr>
          <w:p w14:paraId="01ACBB8D" w14:textId="77777777" w:rsidR="00E84B7E" w:rsidRPr="004E721B" w:rsidRDefault="00E84B7E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8E91F80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55A63D9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6594F183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E0228E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53E6DD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79CD902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68" w:type="pct"/>
            <w:shd w:val="clear" w:color="auto" w:fill="auto"/>
          </w:tcPr>
          <w:p w14:paraId="5E1F7C1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F586B81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226A6FD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6850FB7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1.05. Обеспечение организаций начального общего, основного общего и среднего общего образования, находящихся в ведении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5CB1F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64" w:type="pct"/>
            <w:shd w:val="clear" w:color="auto" w:fill="auto"/>
          </w:tcPr>
          <w:p w14:paraId="5C8B12D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26CDB18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14:paraId="3C20BF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D75DE2D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E210EF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54861D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4DF3B5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62F4739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717CAEC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</w:t>
            </w:r>
            <w:r w:rsidRPr="004E721B">
              <w:rPr>
                <w:sz w:val="18"/>
                <w:szCs w:val="18"/>
              </w:rPr>
              <w:lastRenderedPageBreak/>
              <w:t xml:space="preserve">Лыткарино </w:t>
            </w:r>
          </w:p>
          <w:p w14:paraId="574990C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14:paraId="3C4350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ABA5B55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2DD963F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6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07DC480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76" w:type="pct"/>
            <w:vMerge w:val="restart"/>
            <w:shd w:val="clear" w:color="auto" w:fill="auto"/>
            <w:vAlign w:val="center"/>
          </w:tcPr>
          <w:p w14:paraId="28C3295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64" w:type="pct"/>
            <w:shd w:val="clear" w:color="auto" w:fill="auto"/>
          </w:tcPr>
          <w:p w14:paraId="6215429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64A9B6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8" w:type="pct"/>
            <w:vAlign w:val="center"/>
          </w:tcPr>
          <w:p w14:paraId="5DBA57A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0C1ABA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30E448B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40C777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3F45A78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6E38641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shd w:val="clear" w:color="auto" w:fill="auto"/>
          </w:tcPr>
          <w:p w14:paraId="0464D1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B1052AD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4A4EA2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5BCBB1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461B90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6404BF7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532752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8" w:type="pct"/>
            <w:vAlign w:val="center"/>
          </w:tcPr>
          <w:p w14:paraId="1BC4233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4E88DA7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7331D20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59527B3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4C4D6A0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50EA981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» </w:t>
            </w:r>
          </w:p>
        </w:tc>
        <w:tc>
          <w:tcPr>
            <w:tcW w:w="468" w:type="pct"/>
            <w:shd w:val="clear" w:color="auto" w:fill="auto"/>
          </w:tcPr>
          <w:p w14:paraId="52D89D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E204DD8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1C409B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7593AF3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DB6D38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9DE0BE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467B94A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8" w:type="pct"/>
            <w:vAlign w:val="center"/>
          </w:tcPr>
          <w:p w14:paraId="0E02AE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17EF0F9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9351E4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5D7FD5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1A1DA6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7E80BED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</w:t>
            </w:r>
            <w:r w:rsidR="00C454CE" w:rsidRPr="004E721B">
              <w:rPr>
                <w:sz w:val="18"/>
                <w:szCs w:val="18"/>
              </w:rPr>
              <w:t xml:space="preserve">е образования города Лыткарино </w:t>
            </w:r>
          </w:p>
        </w:tc>
        <w:tc>
          <w:tcPr>
            <w:tcW w:w="468" w:type="pct"/>
            <w:shd w:val="clear" w:color="auto" w:fill="auto"/>
          </w:tcPr>
          <w:p w14:paraId="2C254DA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2A27952E" w14:textId="77777777" w:rsidTr="000124E1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285712F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2F7F49C0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413D112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5EC9080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67E0B1C0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320FFB47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E88811D" w14:textId="77777777" w:rsidTr="000124E1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4B92DD01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5C353A4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10A1B4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7BC61A75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77777777" w:rsidR="000124E1" w:rsidRPr="00D07188" w:rsidRDefault="000124E1" w:rsidP="000124E1">
            <w:pPr>
              <w:jc w:val="center"/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74855A53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3AE717CA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164389DA" w14:textId="77777777" w:rsidTr="00E84B7E">
        <w:trPr>
          <w:trHeight w:val="1026"/>
        </w:trPr>
        <w:tc>
          <w:tcPr>
            <w:tcW w:w="187" w:type="pct"/>
            <w:vMerge w:val="restart"/>
            <w:shd w:val="clear" w:color="auto" w:fill="auto"/>
          </w:tcPr>
          <w:p w14:paraId="65CE227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300DA692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376" w:type="pct"/>
            <w:shd w:val="clear" w:color="auto" w:fill="auto"/>
          </w:tcPr>
          <w:p w14:paraId="16BBF95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445A6C2E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BF5032A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vAlign w:val="center"/>
          </w:tcPr>
          <w:p w14:paraId="6187560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1FFBF002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1F334FA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0E845640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05ED83C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03E561C8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shd w:val="clear" w:color="auto" w:fill="auto"/>
          </w:tcPr>
          <w:p w14:paraId="11E4EC2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3CB24C6" w14:textId="77777777" w:rsidTr="00E84B7E">
        <w:trPr>
          <w:trHeight w:val="1637"/>
        </w:trPr>
        <w:tc>
          <w:tcPr>
            <w:tcW w:w="187" w:type="pct"/>
            <w:vMerge/>
            <w:shd w:val="clear" w:color="auto" w:fill="auto"/>
          </w:tcPr>
          <w:p w14:paraId="380C3E3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8BAE16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shd w:val="clear" w:color="auto" w:fill="auto"/>
          </w:tcPr>
          <w:p w14:paraId="4464F8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709335B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A8172BE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331BD032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4D0EDA9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DE4B72F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5A54683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732F775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7F0187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8" w:type="pct"/>
            <w:shd w:val="clear" w:color="auto" w:fill="auto"/>
          </w:tcPr>
          <w:p w14:paraId="78B6B1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43CCAE2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734E7B3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24D9210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8D3F64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369D11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57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</w:t>
            </w:r>
            <w:r w:rsidR="00674FC9" w:rsidRPr="00D07188">
              <w:rPr>
                <w:sz w:val="18"/>
                <w:szCs w:val="18"/>
              </w:rPr>
              <w:t>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77777777" w:rsidR="00A51807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59234929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39BA89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501479FA" w14:textId="77777777" w:rsidTr="00E84B7E">
        <w:trPr>
          <w:trHeight w:val="165"/>
        </w:trPr>
        <w:tc>
          <w:tcPr>
            <w:tcW w:w="187" w:type="pct"/>
            <w:vMerge/>
            <w:shd w:val="clear" w:color="auto" w:fill="auto"/>
          </w:tcPr>
          <w:p w14:paraId="6B400AF4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12F11E17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471C1E1D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1CBC1C7F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357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66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shd w:val="clear" w:color="auto" w:fill="auto"/>
          </w:tcPr>
          <w:p w14:paraId="7144D3EB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7882E1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4CAEA01F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3C9840DD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37FD3E58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94D8A9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7EC992EC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306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5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6EB7EB12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20C1FA5E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C41FBC0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6241930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08B2AEF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49EE11E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4D31367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lastRenderedPageBreak/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91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1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605917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lastRenderedPageBreak/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vMerge/>
            <w:shd w:val="clear" w:color="auto" w:fill="auto"/>
          </w:tcPr>
          <w:p w14:paraId="54F5FE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BEE3079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A63E84B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35D33C5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3BDDCA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5C785E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4B790D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468" w:type="pct"/>
            <w:shd w:val="clear" w:color="auto" w:fill="auto"/>
          </w:tcPr>
          <w:p w14:paraId="7DFC1C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0124E1" w:rsidRPr="004E721B" w14:paraId="08585791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BC6685A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559E08BB" w14:textId="77777777" w:rsidR="000124E1" w:rsidRPr="004E721B" w:rsidRDefault="000124E1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AC1C514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66B24D41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88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77777777" w:rsidR="000124E1" w:rsidRPr="00D07188" w:rsidRDefault="000124E1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77777777" w:rsidR="000124E1" w:rsidRPr="00D07188" w:rsidRDefault="000124E1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77777777" w:rsidR="000124E1" w:rsidRPr="004E721B" w:rsidRDefault="000124E1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14:paraId="2FCAFB02" w14:textId="77777777" w:rsidR="000124E1" w:rsidRPr="004E721B" w:rsidRDefault="000124E1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68" w:type="pct"/>
            <w:shd w:val="clear" w:color="auto" w:fill="auto"/>
          </w:tcPr>
          <w:p w14:paraId="190C4FA6" w14:textId="77777777" w:rsidR="000124E1" w:rsidRPr="004E721B" w:rsidRDefault="000124E1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6F68DFA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40241B5C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443A6F6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10D10AE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3E9D02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87AE7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0E04946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60BD029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E191A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342A8E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5FB60C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66008D5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3E3A8B1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0F336C9" w14:textId="77777777" w:rsidTr="00E84B7E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1BB1987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0734107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3684DE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0381FC0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CAF43E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5ACC01A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F693C1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6333FE7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5CB55A6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345A902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115883A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0BC0727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56FC15FF" w14:textId="77777777" w:rsidTr="00E84B7E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3D899FC7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63C3585A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5821645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141329D0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3E37B9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7AD8F74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70935BE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603A53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38AC306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40C929E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005A020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180D72D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D9A11F9" w14:textId="77777777" w:rsidTr="00E84B7E">
        <w:trPr>
          <w:trHeight w:val="60"/>
        </w:trPr>
        <w:tc>
          <w:tcPr>
            <w:tcW w:w="187" w:type="pct"/>
            <w:vMerge/>
            <w:shd w:val="clear" w:color="auto" w:fill="auto"/>
          </w:tcPr>
          <w:p w14:paraId="1FE4C910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702264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88460B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97F394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0C528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76B8D39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2B9A4E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59C26E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305A61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5AC2B73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7AFBD5E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2A49003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B77FFBC" w14:textId="77777777" w:rsidTr="00E84B7E">
        <w:trPr>
          <w:trHeight w:val="115"/>
        </w:trPr>
        <w:tc>
          <w:tcPr>
            <w:tcW w:w="187" w:type="pct"/>
            <w:shd w:val="clear" w:color="auto" w:fill="auto"/>
          </w:tcPr>
          <w:p w14:paraId="2AB06F0D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163" w:type="pct"/>
            <w:shd w:val="clear" w:color="auto" w:fill="auto"/>
          </w:tcPr>
          <w:p w14:paraId="4DA107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76" w:type="pct"/>
            <w:shd w:val="clear" w:color="auto" w:fill="auto"/>
          </w:tcPr>
          <w:p w14:paraId="35A152E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64" w:type="pct"/>
            <w:shd w:val="clear" w:color="auto" w:fill="auto"/>
          </w:tcPr>
          <w:p w14:paraId="08F5A05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215D7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5</w:t>
            </w:r>
          </w:p>
        </w:tc>
        <w:tc>
          <w:tcPr>
            <w:tcW w:w="238" w:type="pct"/>
            <w:vAlign w:val="center"/>
          </w:tcPr>
          <w:p w14:paraId="2B016FB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71273FA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09C0EB4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490E593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468127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14:paraId="63CFDDD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(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>)</w:t>
            </w:r>
          </w:p>
        </w:tc>
        <w:tc>
          <w:tcPr>
            <w:tcW w:w="468" w:type="pct"/>
            <w:shd w:val="clear" w:color="auto" w:fill="auto"/>
          </w:tcPr>
          <w:p w14:paraId="387E971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189D001" w14:textId="77777777" w:rsidTr="00E84B7E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D779A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6FD6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4450688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E756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22C0A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8D2706" w14:textId="77777777" w:rsidTr="00E84B7E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A51807" w:rsidRPr="004E721B" w:rsidRDefault="00A51807" w:rsidP="00946EA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</w:t>
            </w:r>
            <w:r w:rsidR="00946EAC" w:rsidRPr="004E721B">
              <w:rPr>
                <w:sz w:val="18"/>
                <w:szCs w:val="18"/>
              </w:rPr>
              <w:t>екоммуникационную сеть Интернет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D1D7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7B7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290FFE22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59DAC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67D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73B095F9" w14:textId="77777777" w:rsidTr="00E84B7E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14:paraId="659517D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23BFB9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0D362795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719944F6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FF7764C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8" w:type="pct"/>
            <w:vAlign w:val="center"/>
          </w:tcPr>
          <w:p w14:paraId="73820EDC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F80F22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70D783AF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6E3BA8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39777A86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37A44A5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34C48F0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C97014" w:rsidRPr="004E721B" w14:paraId="0DD1790D" w14:textId="77777777" w:rsidTr="00E84B7E">
        <w:trPr>
          <w:trHeight w:val="249"/>
        </w:trPr>
        <w:tc>
          <w:tcPr>
            <w:tcW w:w="187" w:type="pct"/>
            <w:vMerge/>
            <w:shd w:val="clear" w:color="auto" w:fill="auto"/>
          </w:tcPr>
          <w:p w14:paraId="587670C2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52D0B3B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B8A78C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7A47235B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6245073" w14:textId="77777777" w:rsidR="00C97014" w:rsidRPr="00D07188" w:rsidRDefault="00C97014" w:rsidP="00C97014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8" w:type="pct"/>
            <w:vAlign w:val="center"/>
          </w:tcPr>
          <w:p w14:paraId="0A2EFEF5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47F7B2CD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04934C5A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21E4BF1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5F827C4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2BE6F48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5640C4F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32CB8B59" w14:textId="77777777" w:rsidTr="00E84B7E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381D8D1D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60BB5D8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EFF4B7A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72FF3579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bookmarkStart w:id="6" w:name="_Ref447100659"/>
            <w:r w:rsidRPr="004E721B">
              <w:rPr>
                <w:sz w:val="18"/>
                <w:szCs w:val="18"/>
                <w:vertAlign w:val="superscript"/>
              </w:rPr>
              <w:footnoteReference w:id="6"/>
            </w:r>
            <w:bookmarkEnd w:id="6"/>
          </w:p>
        </w:tc>
        <w:tc>
          <w:tcPr>
            <w:tcW w:w="284" w:type="pct"/>
            <w:shd w:val="clear" w:color="auto" w:fill="auto"/>
            <w:vAlign w:val="center"/>
          </w:tcPr>
          <w:p w14:paraId="43B35EF7" w14:textId="77777777" w:rsidR="00C97014" w:rsidRPr="00D07188" w:rsidRDefault="00C97014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8" w:type="pct"/>
            <w:vAlign w:val="center"/>
          </w:tcPr>
          <w:p w14:paraId="534EF4E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17156310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2A8611F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746AF5B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4661129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1512419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786AC319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B22B0E5" w14:textId="77777777" w:rsidTr="00E84B7E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45AD9326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EF2ED07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387BDF5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0332DBA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5120619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14:paraId="624DB1BB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9A840C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26C9F7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2D18532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193A71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722525D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162A98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11F7A661" w14:textId="77777777" w:rsidTr="00E84B7E">
        <w:trPr>
          <w:trHeight w:val="215"/>
        </w:trPr>
        <w:tc>
          <w:tcPr>
            <w:tcW w:w="187" w:type="pct"/>
            <w:vMerge w:val="restart"/>
            <w:shd w:val="clear" w:color="auto" w:fill="auto"/>
          </w:tcPr>
          <w:p w14:paraId="7CE92DFC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189612D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D2.01. Обеспечение организаций начального общего, основного общего и среднего общего образования, находящихся в ведении </w:t>
            </w:r>
            <w:r w:rsidRPr="004E721B">
              <w:rPr>
                <w:sz w:val="18"/>
                <w:szCs w:val="18"/>
              </w:rPr>
              <w:lastRenderedPageBreak/>
              <w:t>органов местного самоуправления муниципальных образований Московской области, доступом в информационно- телекоммуникационную сеть «Интернет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505E5491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shd w:val="clear" w:color="auto" w:fill="auto"/>
          </w:tcPr>
          <w:p w14:paraId="4DDF25ED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04BEDA7B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 639,0</w:t>
            </w:r>
          </w:p>
        </w:tc>
        <w:tc>
          <w:tcPr>
            <w:tcW w:w="238" w:type="pct"/>
            <w:vAlign w:val="center"/>
          </w:tcPr>
          <w:p w14:paraId="28D04AF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59D7EA79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4B4B0583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81F5F77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069E08CA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77C3D577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2EE13D41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9F6ECF6" w14:textId="77777777" w:rsidTr="00E84B7E">
        <w:trPr>
          <w:trHeight w:val="360"/>
        </w:trPr>
        <w:tc>
          <w:tcPr>
            <w:tcW w:w="187" w:type="pct"/>
            <w:vMerge/>
            <w:shd w:val="clear" w:color="auto" w:fill="auto"/>
          </w:tcPr>
          <w:p w14:paraId="64B6A0D1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D445A00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523D974D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1FE254FE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35CF4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39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571DDD2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57B1A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84BBC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E37E0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25847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4B0175B5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120D7966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C97014" w:rsidRPr="004E721B" w14:paraId="2EE93540" w14:textId="77777777" w:rsidTr="00E84B7E">
        <w:trPr>
          <w:trHeight w:val="3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0ED67F9" w14:textId="77777777" w:rsidR="00C97014" w:rsidRPr="004E721B" w:rsidRDefault="00C97014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EBA5D53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E9B16E4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5EC9F0B8" w14:textId="77777777" w:rsidR="00C97014" w:rsidRPr="004E721B" w:rsidRDefault="00C97014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24BABC" w14:textId="77777777" w:rsidR="00C97014" w:rsidRPr="00D07188" w:rsidRDefault="00C97014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0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01C6364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1DA36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13A455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93FD89" w14:textId="77777777" w:rsidR="00C97014" w:rsidRPr="004E721B" w:rsidRDefault="00C97014" w:rsidP="00AD3B98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72547F" w14:textId="77777777" w:rsidR="00C97014" w:rsidRPr="004E721B" w:rsidRDefault="00C97014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208358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F5BC6DE" w14:textId="77777777" w:rsidR="00C97014" w:rsidRPr="004E721B" w:rsidRDefault="00C97014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C1215FB" w14:textId="77777777" w:rsidTr="00E84B7E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14:paraId="43ACA2C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50EE886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69F3FA3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-2022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4FD3C4AF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567" w:type="pct"/>
            <w:gridSpan w:val="6"/>
            <w:vMerge w:val="restart"/>
            <w:shd w:val="clear" w:color="auto" w:fill="auto"/>
            <w:vAlign w:val="center"/>
          </w:tcPr>
          <w:p w14:paraId="0A2D553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082A6763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5DCCFCF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A35FC44" w14:textId="77777777" w:rsidTr="00E84B7E">
        <w:trPr>
          <w:trHeight w:val="602"/>
        </w:trPr>
        <w:tc>
          <w:tcPr>
            <w:tcW w:w="187" w:type="pct"/>
            <w:vMerge/>
            <w:shd w:val="clear" w:color="auto" w:fill="auto"/>
          </w:tcPr>
          <w:p w14:paraId="7CE20E21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074500ED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D413E2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4AFAC8B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67" w:type="pct"/>
            <w:gridSpan w:val="6"/>
            <w:vMerge/>
            <w:shd w:val="clear" w:color="auto" w:fill="auto"/>
            <w:vAlign w:val="center"/>
          </w:tcPr>
          <w:p w14:paraId="11F21C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5" w:type="pct"/>
            <w:vMerge/>
            <w:shd w:val="clear" w:color="auto" w:fill="auto"/>
          </w:tcPr>
          <w:p w14:paraId="10487B0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47A5AEF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E7D5C40" w14:textId="77777777" w:rsidTr="00E84B7E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14:paraId="441BA1EE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73201082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0263E65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46346336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CEE32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5EC8B5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AB138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7EF7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B6E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C886F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4CEE80C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4CF445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F742FE5" w14:textId="77777777" w:rsidTr="00E84B7E">
        <w:trPr>
          <w:trHeight w:val="360"/>
        </w:trPr>
        <w:tc>
          <w:tcPr>
            <w:tcW w:w="187" w:type="pct"/>
            <w:vMerge/>
            <w:shd w:val="clear" w:color="auto" w:fill="auto"/>
          </w:tcPr>
          <w:p w14:paraId="3A48E854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1A05B9A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68AF2A8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22FF8377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6340D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DBABB4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AEE6A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D3BBC2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6DD8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FEC03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1D20F53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146B324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1FA20E3F" w14:textId="77777777" w:rsidTr="00E84B7E">
        <w:trPr>
          <w:trHeight w:val="3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5E522F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883C7C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2946DBE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2342F84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3C797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A0D903E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63809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8706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BFF13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453A77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4E0DAC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135950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1C57E53" w14:textId="77777777" w:rsidTr="00E84B7E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14:paraId="27095A49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2CD95C5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29B93E51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42987DCC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1EC2D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A249F4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E0D2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A6B4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0256C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C84E9C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7F7C9E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6ADD2AF2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44E6F486" w14:textId="77777777" w:rsidTr="00E84B7E">
        <w:trPr>
          <w:trHeight w:val="360"/>
        </w:trPr>
        <w:tc>
          <w:tcPr>
            <w:tcW w:w="187" w:type="pct"/>
            <w:vMerge/>
            <w:shd w:val="clear" w:color="auto" w:fill="auto"/>
          </w:tcPr>
          <w:p w14:paraId="508C0C18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27B8DBA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79D01EFC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4041B10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CFE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2A3B404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3DF006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DBF51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1558D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BD4D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76F22FE6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44246F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3B91E88" w14:textId="77777777" w:rsidTr="00E84B7E">
        <w:trPr>
          <w:trHeight w:val="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9CC74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2295096B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F7D1519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FC5D64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897E195" w14:textId="77777777" w:rsidTr="00E84B7E">
        <w:trPr>
          <w:trHeight w:val="54"/>
        </w:trPr>
        <w:tc>
          <w:tcPr>
            <w:tcW w:w="187" w:type="pct"/>
            <w:vMerge w:val="restart"/>
            <w:shd w:val="clear" w:color="auto" w:fill="auto"/>
          </w:tcPr>
          <w:p w14:paraId="5FD5139B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0C5E1719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10A8E23E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39FC14EE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 325,8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9 868,2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73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877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6183738F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  <w:p w14:paraId="0AF50EB8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14:paraId="76424D2E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014E67A" w14:textId="77777777" w:rsidTr="00E84B7E">
        <w:trPr>
          <w:trHeight w:val="368"/>
        </w:trPr>
        <w:tc>
          <w:tcPr>
            <w:tcW w:w="187" w:type="pct"/>
            <w:vMerge/>
            <w:shd w:val="clear" w:color="auto" w:fill="auto"/>
          </w:tcPr>
          <w:p w14:paraId="25B60558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52F7D03E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07FCBB1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05A2D9D2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201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00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0,8</w:t>
            </w:r>
          </w:p>
        </w:tc>
        <w:tc>
          <w:tcPr>
            <w:tcW w:w="475" w:type="pct"/>
            <w:vMerge/>
            <w:shd w:val="clear" w:color="auto" w:fill="auto"/>
          </w:tcPr>
          <w:p w14:paraId="34275497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63E4EAE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76C52692" w14:textId="77777777" w:rsidTr="00E84B7E">
        <w:trPr>
          <w:trHeight w:val="391"/>
        </w:trPr>
        <w:tc>
          <w:tcPr>
            <w:tcW w:w="187" w:type="pct"/>
            <w:vMerge/>
            <w:shd w:val="clear" w:color="auto" w:fill="auto"/>
          </w:tcPr>
          <w:p w14:paraId="1CDABD80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0EA48F8D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5A23C29A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8ED787F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8 766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7 315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11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02,0</w:t>
            </w:r>
          </w:p>
        </w:tc>
        <w:tc>
          <w:tcPr>
            <w:tcW w:w="475" w:type="pct"/>
            <w:vMerge/>
            <w:shd w:val="clear" w:color="auto" w:fill="auto"/>
          </w:tcPr>
          <w:p w14:paraId="4D252D87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26506F28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6522628" w14:textId="77777777" w:rsidTr="00E84B7E">
        <w:trPr>
          <w:trHeight w:val="391"/>
        </w:trPr>
        <w:tc>
          <w:tcPr>
            <w:tcW w:w="187" w:type="pct"/>
            <w:vMerge/>
            <w:shd w:val="clear" w:color="auto" w:fill="auto"/>
          </w:tcPr>
          <w:p w14:paraId="0465B577" w14:textId="77777777"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4CEF449C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227FF39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376EC6D" w14:textId="77777777"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77777777" w:rsidR="00A96616" w:rsidRPr="00D07188" w:rsidRDefault="008C7FF2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4 358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77777777" w:rsidR="00A96616" w:rsidRPr="00D07188" w:rsidRDefault="00A96616" w:rsidP="001742A3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</w:t>
            </w:r>
            <w:r w:rsidR="008C7FF2" w:rsidRPr="00D07188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548,7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77777777" w:rsidR="00A96616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77777777" w:rsidR="00A96616" w:rsidRPr="00D07188" w:rsidRDefault="00244A0A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75" w:type="pct"/>
            <w:shd w:val="clear" w:color="auto" w:fill="auto"/>
          </w:tcPr>
          <w:p w14:paraId="127BD9E0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14:paraId="3462332D" w14:textId="77777777"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25C19061" w14:textId="77777777" w:rsidTr="00E84B7E">
        <w:trPr>
          <w:trHeight w:val="140"/>
        </w:trPr>
        <w:tc>
          <w:tcPr>
            <w:tcW w:w="187" w:type="pct"/>
            <w:vMerge w:val="restart"/>
            <w:shd w:val="clear" w:color="auto" w:fill="auto"/>
          </w:tcPr>
          <w:p w14:paraId="088E9A16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14:paraId="61B9F1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14:paraId="356E7A65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14:paraId="6A5A5233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61062BE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73,0</w:t>
            </w:r>
          </w:p>
        </w:tc>
        <w:tc>
          <w:tcPr>
            <w:tcW w:w="238" w:type="pct"/>
            <w:vAlign w:val="center"/>
          </w:tcPr>
          <w:p w14:paraId="5DA8E24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32FE5E31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63705CC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68A5575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73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2A13FB1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14:paraId="5B94AFCB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8" w:type="pct"/>
            <w:vMerge w:val="restart"/>
            <w:shd w:val="clear" w:color="auto" w:fill="auto"/>
          </w:tcPr>
          <w:p w14:paraId="7228E40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4125095B" w14:textId="77777777" w:rsidTr="00E84B7E">
        <w:trPr>
          <w:trHeight w:val="140"/>
        </w:trPr>
        <w:tc>
          <w:tcPr>
            <w:tcW w:w="187" w:type="pct"/>
            <w:vMerge/>
            <w:shd w:val="clear" w:color="auto" w:fill="auto"/>
          </w:tcPr>
          <w:p w14:paraId="0DCCA1F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7E6F756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14F89C82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2098ECD6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5C29DC4" w14:textId="77777777" w:rsidR="00A17D6F" w:rsidRPr="00D07188" w:rsidRDefault="00A17D6F" w:rsidP="008C7FF2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38" w:type="pct"/>
            <w:vAlign w:val="center"/>
          </w:tcPr>
          <w:p w14:paraId="362B41BE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3485F23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11A8DEF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167DDD0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62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7594493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54C9219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43196AD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61836666" w14:textId="77777777" w:rsidTr="00E84B7E">
        <w:trPr>
          <w:trHeight w:val="140"/>
        </w:trPr>
        <w:tc>
          <w:tcPr>
            <w:tcW w:w="187" w:type="pct"/>
            <w:vMerge/>
            <w:shd w:val="clear" w:color="auto" w:fill="auto"/>
          </w:tcPr>
          <w:p w14:paraId="44E4D1E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14:paraId="19568A8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14:paraId="280E1D1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14:paraId="407DC07C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334E2E7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11,0</w:t>
            </w:r>
          </w:p>
        </w:tc>
        <w:tc>
          <w:tcPr>
            <w:tcW w:w="238" w:type="pct"/>
            <w:vAlign w:val="center"/>
          </w:tcPr>
          <w:p w14:paraId="59584CE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14:paraId="2B8B78C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14:paraId="20A49CD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6620DECE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11,0</w:t>
            </w:r>
          </w:p>
        </w:tc>
        <w:tc>
          <w:tcPr>
            <w:tcW w:w="283" w:type="pct"/>
            <w:shd w:val="clear" w:color="auto" w:fill="auto"/>
            <w:vAlign w:val="center"/>
          </w:tcPr>
          <w:p w14:paraId="16107FB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14:paraId="12008B7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14:paraId="39F4057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199070F8" w14:textId="77777777" w:rsidTr="00E84B7E">
        <w:trPr>
          <w:trHeight w:val="232"/>
        </w:trPr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FC36AB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1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C9E8E8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F8DB42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037B0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5241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84C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4AA9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BE2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29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44C4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FD4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7549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58BC9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4DB8F176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4A907E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9606A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AA03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2475C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8704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86E8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4C19A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4104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4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06941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29BC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BF383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DBCFA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073FC724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0885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7A93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26C3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EC73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C985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FA0A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11BE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7AD8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75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8FA9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372D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A5E9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C1D5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63B96DD7" w14:textId="77777777" w:rsidTr="00E84B7E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76CD9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3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78038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5. Государственная поддержка образовательных организаций в целях оснащения (обновления) их </w:t>
            </w:r>
            <w:r w:rsidRPr="004E721B">
              <w:rPr>
                <w:sz w:val="18"/>
                <w:szCs w:val="18"/>
              </w:rPr>
              <w:lastRenderedPageBreak/>
              <w:t>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EED7CE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9F684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D30962" w14:textId="77777777" w:rsidR="00A51807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7990,9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1BCFF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51423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207,6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E25690" w14:textId="77777777" w:rsidR="00A51807" w:rsidRPr="00D07188" w:rsidRDefault="00A51807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5783,</w:t>
            </w:r>
            <w:r w:rsidR="00A17D6F" w:rsidRPr="00D07188">
              <w:rPr>
                <w:sz w:val="18"/>
                <w:szCs w:val="18"/>
              </w:rPr>
              <w:t>3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1F8F9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D4F71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8EA3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</w:t>
            </w:r>
            <w:r w:rsidRPr="004E721B">
              <w:rPr>
                <w:sz w:val="18"/>
                <w:szCs w:val="18"/>
              </w:rPr>
              <w:lastRenderedPageBreak/>
              <w:t>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DE92FA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F8818E3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B7B5F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CC6494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3B3CD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8B022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9E783" w14:textId="77777777" w:rsidR="00A51807" w:rsidRPr="00D07188" w:rsidRDefault="009D3B9B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,8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35A4A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4BB096" w14:textId="77777777" w:rsidR="00A51807" w:rsidRPr="00D07188" w:rsidRDefault="009D3B9B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,8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C22CF4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5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436AE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68E6BB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6839F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85CFF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9E9A210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F945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5B435F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3464F5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F5DA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1186C8" w14:textId="77777777" w:rsidR="00A51807" w:rsidRPr="00D07188" w:rsidRDefault="00A96616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388,</w:t>
            </w:r>
            <w:r w:rsidR="00A17D6F" w:rsidRPr="00D07188">
              <w:rPr>
                <w:sz w:val="18"/>
                <w:szCs w:val="18"/>
              </w:rPr>
              <w:t>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C97A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0291D9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538,5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A203CE" w14:textId="77777777" w:rsidR="00A51807" w:rsidRPr="00D07188" w:rsidRDefault="00A51807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849,</w:t>
            </w:r>
            <w:r w:rsidR="00A17D6F" w:rsidRPr="00D07188">
              <w:rPr>
                <w:sz w:val="18"/>
                <w:szCs w:val="18"/>
              </w:rPr>
              <w:t>6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78C4BD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204467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ECF0AB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D9B461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E84B7E" w:rsidRPr="004E721B" w14:paraId="34168772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FB1B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674998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EFAD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949BD" w14:textId="77777777"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3ED6BD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3164,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0ECE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CFE09" w14:textId="77777777" w:rsidR="00A51807" w:rsidRPr="00D07188" w:rsidRDefault="00A96616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615,3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BA67E0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548,7</w:t>
            </w:r>
          </w:p>
        </w:tc>
        <w:tc>
          <w:tcPr>
            <w:tcW w:w="26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FD696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82D01" w14:textId="77777777" w:rsidR="00A51807" w:rsidRPr="00D07188" w:rsidRDefault="00A51807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36A83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49F3B0" w14:textId="77777777"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3A63348B" w14:textId="77777777" w:rsidTr="00E84B7E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4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C61989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293E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44,9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196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944E2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48D96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44,9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742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CF301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DA9A6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61E86C4D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02BEC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0FD15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4,5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9F9DB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2F75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F7819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4,5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39F0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E3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1431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75996C7D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815BC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83B2E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10,4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6D6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BBBDB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2B42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10,4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E051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83F3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11D2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36ABD431" w14:textId="77777777" w:rsidTr="00E84B7E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E3DE24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DBFC0" w14:textId="77777777" w:rsidR="00A17D6F" w:rsidRPr="004E721B" w:rsidRDefault="00A17D6F" w:rsidP="009C3A93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4E721B">
              <w:rPr>
                <w:sz w:val="18"/>
                <w:szCs w:val="18"/>
              </w:rPr>
              <w:t>ip</w:t>
            </w:r>
            <w:proofErr w:type="spellEnd"/>
            <w:r w:rsidRPr="004E721B">
              <w:rPr>
                <w:sz w:val="18"/>
                <w:szCs w:val="18"/>
              </w:rPr>
              <w:t xml:space="preserve">-камер, приобретенных в </w:t>
            </w:r>
            <w:proofErr w:type="gramStart"/>
            <w:r w:rsidRPr="004E721B">
              <w:rPr>
                <w:sz w:val="18"/>
                <w:szCs w:val="18"/>
              </w:rPr>
              <w:t>рам</w:t>
            </w:r>
            <w:r w:rsidR="009C3A93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ка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предоставленной субсидии на </w:t>
            </w:r>
            <w:proofErr w:type="spellStart"/>
            <w:r w:rsidRPr="004E721B">
              <w:rPr>
                <w:sz w:val="18"/>
                <w:szCs w:val="18"/>
              </w:rPr>
              <w:t>госу</w:t>
            </w:r>
            <w:proofErr w:type="spellEnd"/>
            <w:r w:rsidR="009C3A93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арственную поддержку образовательных организаций в целях оснащения (</w:t>
            </w:r>
            <w:proofErr w:type="spellStart"/>
            <w:r w:rsidRPr="004E721B">
              <w:rPr>
                <w:sz w:val="18"/>
                <w:szCs w:val="18"/>
              </w:rPr>
              <w:t>обновле</w:t>
            </w:r>
            <w:r w:rsidR="009C3A93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</w:t>
            </w:r>
            <w:proofErr w:type="spellEnd"/>
            <w:r w:rsidRPr="004E721B">
              <w:rPr>
                <w:sz w:val="18"/>
                <w:szCs w:val="18"/>
              </w:rPr>
              <w:t>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21D30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69E9D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FE79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5788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DD4F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0696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96FE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A85D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55E183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B91D7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4D1562B4" w14:textId="77777777" w:rsidTr="00E84B7E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F828C0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403C7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D9999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A44AB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935E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BA5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A1970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E86E7" w14:textId="77777777" w:rsidR="00A17D6F" w:rsidRPr="00D07188" w:rsidRDefault="00A17D6F" w:rsidP="00A17D6F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5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9FBA7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7DDD5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5F5A5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DD766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15351F1B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788043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DD6142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E8EF6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60941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E89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0CAD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34A3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3EAC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05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1F1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DDD1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47028F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A0DE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5AA52158" w14:textId="77777777" w:rsidTr="00C97014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F718C4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7DD5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705464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4BEE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7CDDD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1806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80FEA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760B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55A97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12919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632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B2808C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FA33E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2CC4E612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FD084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34824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76FE37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359B3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4FA1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A80C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AE58E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51FD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3A890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68943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,8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CC86D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5E969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7EDA2222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AFCA2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7AA04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2A970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B26FF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3E17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BAD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4D84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A6C2A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48CE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F621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398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3388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5D06C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240AD01B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C7FBF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9D6C93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B00FE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1F5F4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557C5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215F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DF64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DE78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8B2F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65DAF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 194,2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64E60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D88FA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52B0E662" w14:textId="77777777" w:rsidTr="00C97014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DE73A0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069677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 xml:space="preserve"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</w:t>
            </w:r>
            <w:r w:rsidRPr="000A4DFC">
              <w:rPr>
                <w:color w:val="000000"/>
                <w:sz w:val="18"/>
                <w:szCs w:val="22"/>
                <w:lang w:eastAsia="en-US"/>
              </w:rPr>
              <w:lastRenderedPageBreak/>
              <w:t>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C74F2A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C25F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16E4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FB93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214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6D11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0955C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A5C4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45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FA24A6" w14:textId="77777777" w:rsidR="00A17D6F" w:rsidRPr="004E721B" w:rsidRDefault="00A17D6F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5CC2FC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1390451F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831737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1E7C1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8C23ED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B0833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662D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DBE6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2E1D2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F1E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62919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796C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41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26202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ACD5BB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  <w:tr w:rsidR="00A17D6F" w:rsidRPr="004E721B" w14:paraId="7CF27099" w14:textId="77777777" w:rsidTr="00C97014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8761A" w14:textId="77777777" w:rsidR="00A17D6F" w:rsidRPr="004E721B" w:rsidRDefault="00A17D6F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9793FE" w14:textId="77777777" w:rsidR="00A17D6F" w:rsidRPr="000A4DFC" w:rsidRDefault="00A17D6F" w:rsidP="00AD3B98">
            <w:pPr>
              <w:spacing w:before="20"/>
              <w:jc w:val="both"/>
              <w:rPr>
                <w:sz w:val="18"/>
                <w:szCs w:val="22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55B3A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9A5C0" w14:textId="77777777" w:rsidR="00A17D6F" w:rsidRPr="004E721B" w:rsidRDefault="00A17D6F" w:rsidP="00AD3B98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87CE3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BC48B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FC531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CA138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1D8ED" w14:textId="77777777" w:rsidR="00A17D6F" w:rsidRPr="00D07188" w:rsidRDefault="00A17D6F" w:rsidP="00AD3B98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BF868" w14:textId="77777777" w:rsidR="00A17D6F" w:rsidRPr="00D07188" w:rsidRDefault="00A17D6F" w:rsidP="00946EAC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04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56E71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9ADBE4" w14:textId="77777777" w:rsidR="00A17D6F" w:rsidRPr="004E721B" w:rsidRDefault="00A17D6F" w:rsidP="00A51807">
            <w:pPr>
              <w:rPr>
                <w:sz w:val="18"/>
                <w:szCs w:val="18"/>
              </w:rPr>
            </w:pPr>
          </w:p>
        </w:tc>
      </w:tr>
    </w:tbl>
    <w:p w14:paraId="7BD69550" w14:textId="77777777" w:rsidR="00A51807" w:rsidRPr="004E721B" w:rsidRDefault="00A51807" w:rsidP="00A51807"/>
    <w:p w14:paraId="722B2874" w14:textId="77777777" w:rsidR="00A51807" w:rsidRPr="004E721B" w:rsidRDefault="00A51807" w:rsidP="00A51807">
      <w:r w:rsidRPr="004E721B">
        <w:br w:type="column"/>
      </w:r>
      <w:r w:rsidR="00EC56BA" w:rsidRPr="004E721B">
        <w:lastRenderedPageBreak/>
        <w:t xml:space="preserve">6. </w:t>
      </w:r>
      <w:r w:rsidRPr="004E721B">
        <w:t xml:space="preserve">Взаимосвязь основных мероприятий и показателей Подпрограммы 2 «Развитие информационной и технологической инфраструктуры </w:t>
      </w:r>
      <w:r w:rsidRPr="004E721B">
        <w:br/>
        <w:t>экосистемы цифровой экономики муниципального образования Московской области»</w:t>
      </w:r>
    </w:p>
    <w:p w14:paraId="7CBBD6DC" w14:textId="77777777" w:rsidR="00946EAC" w:rsidRPr="004E721B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A51807" w:rsidRPr="004E721B" w14:paraId="794DBC71" w14:textId="77777777" w:rsidTr="00A51807">
        <w:tc>
          <w:tcPr>
            <w:tcW w:w="186" w:type="pct"/>
            <w:shd w:val="clear" w:color="auto" w:fill="auto"/>
          </w:tcPr>
          <w:p w14:paraId="4D2EA557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№</w:t>
            </w:r>
          </w:p>
          <w:p w14:paraId="1189D858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/п</w:t>
            </w:r>
          </w:p>
        </w:tc>
        <w:tc>
          <w:tcPr>
            <w:tcW w:w="825" w:type="pct"/>
            <w:shd w:val="clear" w:color="auto" w:fill="auto"/>
            <w:vAlign w:val="center"/>
          </w:tcPr>
          <w:p w14:paraId="703D645C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14:paraId="7E4006B1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4E721B" w14:paraId="2FCDA816" w14:textId="77777777" w:rsidTr="00A51807">
        <w:tc>
          <w:tcPr>
            <w:tcW w:w="186" w:type="pct"/>
            <w:vMerge w:val="restart"/>
            <w:shd w:val="clear" w:color="auto" w:fill="auto"/>
          </w:tcPr>
          <w:p w14:paraId="36433C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4C843B84" w14:textId="77777777" w:rsidR="00946EAC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14:paraId="07EC0961" w14:textId="77777777" w:rsidR="00A51807" w:rsidRPr="004E721B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5307A3A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4E721B" w14:paraId="23F64CC8" w14:textId="77777777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14:paraId="7FB6237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97C67E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4AAB534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4E721B" w14:paraId="1D13737E" w14:textId="77777777" w:rsidTr="00A51807">
        <w:tc>
          <w:tcPr>
            <w:tcW w:w="186" w:type="pct"/>
            <w:vMerge w:val="restart"/>
            <w:shd w:val="clear" w:color="auto" w:fill="auto"/>
          </w:tcPr>
          <w:p w14:paraId="3AEC53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752BE1C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14:paraId="5C53FCB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4E721B" w14:paraId="44029C5A" w14:textId="77777777" w:rsidTr="00A51807">
        <w:tc>
          <w:tcPr>
            <w:tcW w:w="186" w:type="pct"/>
            <w:vMerge/>
            <w:shd w:val="clear" w:color="auto" w:fill="auto"/>
          </w:tcPr>
          <w:p w14:paraId="0E426F49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5B3F413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03A74B5B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4E721B" w14:paraId="5967111F" w14:textId="77777777" w:rsidTr="00A51807">
        <w:tc>
          <w:tcPr>
            <w:tcW w:w="186" w:type="pct"/>
            <w:vMerge w:val="restart"/>
            <w:shd w:val="clear" w:color="auto" w:fill="auto"/>
          </w:tcPr>
          <w:p w14:paraId="33350E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1580BE7E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14:paraId="0718B1BB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4E721B" w14:paraId="1E7D1730" w14:textId="77777777" w:rsidTr="00A51807">
        <w:tc>
          <w:tcPr>
            <w:tcW w:w="186" w:type="pct"/>
            <w:vMerge/>
            <w:shd w:val="clear" w:color="auto" w:fill="auto"/>
          </w:tcPr>
          <w:p w14:paraId="6208C95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062040AF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1E5E30A6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 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 средств электронной подписи</w:t>
            </w:r>
          </w:p>
        </w:tc>
      </w:tr>
      <w:tr w:rsidR="00A51807" w:rsidRPr="004E721B" w14:paraId="22A3C18D" w14:textId="77777777" w:rsidTr="00A51807">
        <w:tc>
          <w:tcPr>
            <w:tcW w:w="186" w:type="pct"/>
            <w:vMerge/>
            <w:shd w:val="clear" w:color="auto" w:fill="auto"/>
          </w:tcPr>
          <w:p w14:paraId="3FEF5FD5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5D3C4E96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6D9FB305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51807" w:rsidRPr="004E721B" w14:paraId="4AFDC2FD" w14:textId="77777777" w:rsidTr="00A51807">
        <w:tc>
          <w:tcPr>
            <w:tcW w:w="186" w:type="pct"/>
            <w:vMerge/>
            <w:shd w:val="clear" w:color="auto" w:fill="auto"/>
          </w:tcPr>
          <w:p w14:paraId="7F450613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6070E8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C4FBD4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51807" w:rsidRPr="004E721B" w14:paraId="67227F0F" w14:textId="77777777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14:paraId="042E4EF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7F98E2AC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73CEB7A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 электронном виде через региональный портал государственных и муниципальных услуг</w:t>
            </w:r>
          </w:p>
        </w:tc>
      </w:tr>
      <w:tr w:rsidR="00A51807" w:rsidRPr="004E721B" w14:paraId="0D7FB1D8" w14:textId="77777777" w:rsidTr="00A51807">
        <w:tc>
          <w:tcPr>
            <w:tcW w:w="186" w:type="pct"/>
            <w:vMerge/>
            <w:shd w:val="clear" w:color="auto" w:fill="auto"/>
          </w:tcPr>
          <w:p w14:paraId="31715730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642AA620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33403B9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4E721B">
              <w:rPr>
                <w:sz w:val="18"/>
              </w:rPr>
              <w:t>Добродел</w:t>
            </w:r>
            <w:proofErr w:type="spellEnd"/>
            <w:r w:rsidRPr="004E721B">
              <w:rPr>
                <w:sz w:val="18"/>
              </w:rPr>
              <w:t>», по которым поступили повторные обращения</w:t>
            </w:r>
          </w:p>
        </w:tc>
      </w:tr>
      <w:tr w:rsidR="00A51807" w:rsidRPr="004E721B" w14:paraId="1BD354BE" w14:textId="77777777" w:rsidTr="00A51807">
        <w:tc>
          <w:tcPr>
            <w:tcW w:w="186" w:type="pct"/>
            <w:vMerge/>
            <w:shd w:val="clear" w:color="auto" w:fill="auto"/>
          </w:tcPr>
          <w:p w14:paraId="76D65294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172AF0E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656982FF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</w:rPr>
              <w:t>Добродел</w:t>
            </w:r>
            <w:proofErr w:type="spellEnd"/>
            <w:r w:rsidRPr="004E721B">
              <w:rPr>
                <w:sz w:val="18"/>
              </w:rPr>
              <w:t>» (два и более раз)</w:t>
            </w:r>
          </w:p>
        </w:tc>
      </w:tr>
      <w:tr w:rsidR="00A51807" w:rsidRPr="004E721B" w14:paraId="631E73DA" w14:textId="77777777" w:rsidTr="00A51807">
        <w:tc>
          <w:tcPr>
            <w:tcW w:w="186" w:type="pct"/>
            <w:vMerge/>
            <w:shd w:val="clear" w:color="auto" w:fill="auto"/>
          </w:tcPr>
          <w:p w14:paraId="1566CA47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36AC3B0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51E1EBC3" w14:textId="77777777"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A51807" w:rsidRPr="004E721B" w14:paraId="68E48574" w14:textId="77777777" w:rsidTr="00A51807">
        <w:tc>
          <w:tcPr>
            <w:tcW w:w="186" w:type="pct"/>
            <w:shd w:val="clear" w:color="auto" w:fill="auto"/>
          </w:tcPr>
          <w:p w14:paraId="224F4E2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57754352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14:paraId="48A479E1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учреждений культуры, обеспеченных доступом в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информационно-телекоммуникационную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с</w:t>
            </w:r>
          </w:p>
        </w:tc>
      </w:tr>
      <w:tr w:rsidR="00A51807" w:rsidRPr="004E721B" w14:paraId="4E1F1AFE" w14:textId="77777777" w:rsidTr="00A51807">
        <w:tc>
          <w:tcPr>
            <w:tcW w:w="186" w:type="pct"/>
            <w:vMerge w:val="restart"/>
            <w:shd w:val="clear" w:color="auto" w:fill="auto"/>
          </w:tcPr>
          <w:p w14:paraId="21E08F61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3EE946B8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14:paraId="164AC974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 скорости: для общеобразовательных организаций, расположенных в городских населенных пунктах, – не менее 100 Мбит/с; для общеобразовательных организаций, расположенных в сельских населенных пунктах, – не менее 50 Мбит/с</w:t>
            </w:r>
          </w:p>
        </w:tc>
      </w:tr>
      <w:tr w:rsidR="00A51807" w:rsidRPr="004E721B" w14:paraId="7F52D088" w14:textId="77777777" w:rsidTr="00A51807">
        <w:tc>
          <w:tcPr>
            <w:tcW w:w="186" w:type="pct"/>
            <w:vMerge/>
            <w:shd w:val="clear" w:color="auto" w:fill="auto"/>
          </w:tcPr>
          <w:p w14:paraId="1A5B506D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3C292A62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124BC1B4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 технологии WiFi</w:t>
            </w:r>
          </w:p>
        </w:tc>
      </w:tr>
      <w:tr w:rsidR="00A51807" w:rsidRPr="00946EAC" w14:paraId="1914B8AD" w14:textId="77777777" w:rsidTr="00A51807">
        <w:tc>
          <w:tcPr>
            <w:tcW w:w="186" w:type="pct"/>
            <w:shd w:val="clear" w:color="auto" w:fill="auto"/>
          </w:tcPr>
          <w:p w14:paraId="2716EFD0" w14:textId="77777777"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35FAC286" w14:textId="77777777"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14:paraId="70055EDA" w14:textId="77777777"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14:paraId="4AFD727B" w14:textId="77777777" w:rsidR="00A51807" w:rsidRPr="00A51807" w:rsidRDefault="00A51807" w:rsidP="00A51807"/>
    <w:p w14:paraId="781DA3E9" w14:textId="77777777" w:rsidR="00AD2A18" w:rsidRDefault="00AD2A18" w:rsidP="00A51807">
      <w:pPr>
        <w:tabs>
          <w:tab w:val="left" w:pos="12334"/>
        </w:tabs>
      </w:pPr>
    </w:p>
    <w:p w14:paraId="24260992" w14:textId="77777777" w:rsidR="00A51807" w:rsidRDefault="00A51807" w:rsidP="00A51807">
      <w:pPr>
        <w:tabs>
          <w:tab w:val="left" w:pos="12334"/>
        </w:tabs>
      </w:pPr>
    </w:p>
    <w:p w14:paraId="6249FD7B" w14:textId="77777777" w:rsidR="00A51807" w:rsidRPr="00AD2A18" w:rsidRDefault="00A51807" w:rsidP="00A51807">
      <w:pPr>
        <w:tabs>
          <w:tab w:val="left" w:pos="12334"/>
        </w:tabs>
      </w:pPr>
    </w:p>
    <w:sectPr w:rsidR="00A51807" w:rsidRPr="00AD2A18" w:rsidSect="00946EAC">
      <w:headerReference w:type="default" r:id="rId11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F936E" w14:textId="77777777" w:rsidR="001E7114" w:rsidRDefault="001E7114">
      <w:r>
        <w:separator/>
      </w:r>
    </w:p>
  </w:endnote>
  <w:endnote w:type="continuationSeparator" w:id="0">
    <w:p w14:paraId="4ED006D4" w14:textId="77777777" w:rsidR="001E7114" w:rsidRDefault="001E7114">
      <w:r>
        <w:continuationSeparator/>
      </w:r>
    </w:p>
  </w:endnote>
  <w:endnote w:type="continuationNotice" w:id="1">
    <w:p w14:paraId="08B6A973" w14:textId="77777777" w:rsidR="001E7114" w:rsidRDefault="001E71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AD09B" w14:textId="77777777" w:rsidR="001E7114" w:rsidRDefault="001E7114">
      <w:r>
        <w:separator/>
      </w:r>
    </w:p>
  </w:footnote>
  <w:footnote w:type="continuationSeparator" w:id="0">
    <w:p w14:paraId="0559327E" w14:textId="77777777" w:rsidR="001E7114" w:rsidRDefault="001E7114">
      <w:r>
        <w:continuationSeparator/>
      </w:r>
    </w:p>
  </w:footnote>
  <w:footnote w:type="continuationNotice" w:id="1">
    <w:p w14:paraId="0226BA56" w14:textId="77777777" w:rsidR="001E7114" w:rsidRDefault="001E7114"/>
  </w:footnote>
  <w:footnote w:id="2">
    <w:p w14:paraId="151B1187" w14:textId="77777777" w:rsidR="001742A3" w:rsidRPr="002B55E9" w:rsidRDefault="001742A3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14:paraId="4A7C1393" w14:textId="77777777" w:rsidR="001742A3" w:rsidRPr="002B55E9" w:rsidRDefault="001742A3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14:paraId="1507DCB3" w14:textId="77777777" w:rsidR="001742A3" w:rsidRPr="002B55E9" w:rsidRDefault="001742A3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З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 Министерством образования Московской области на текущий финансовый год и плановый период.</w:t>
      </w:r>
    </w:p>
  </w:footnote>
  <w:footnote w:id="5">
    <w:p w14:paraId="69AA80E3" w14:textId="77777777" w:rsidR="001742A3" w:rsidRPr="00946EAC" w:rsidRDefault="001742A3" w:rsidP="00A51807">
      <w:pPr>
        <w:rPr>
          <w:sz w:val="18"/>
        </w:rPr>
      </w:pPr>
      <w:r w:rsidRPr="00946EAC">
        <w:rPr>
          <w:sz w:val="18"/>
        </w:rPr>
        <w:footnoteRef/>
      </w:r>
      <w:r w:rsidRPr="00946EAC">
        <w:rPr>
          <w:sz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6">
    <w:p w14:paraId="4D1F77B4" w14:textId="77777777" w:rsidR="00C97014" w:rsidRDefault="00C97014"/>
    <w:p w14:paraId="4B401C2A" w14:textId="77777777" w:rsidR="00C97014" w:rsidRPr="00A51807" w:rsidRDefault="00C97014" w:rsidP="00A518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21F3"/>
    <w:rsid w:val="000124E1"/>
    <w:rsid w:val="00013626"/>
    <w:rsid w:val="00015690"/>
    <w:rsid w:val="0001763A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BCD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0CB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67BC8676-A14B-45AA-B698-5B667B7D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9</Pages>
  <Words>12294</Words>
  <Characters>70081</Characters>
  <Application>Microsoft Office Word</Application>
  <DocSecurity>0</DocSecurity>
  <Lines>584</Lines>
  <Paragraphs>1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2211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Денис Серегин</cp:lastModifiedBy>
  <cp:revision>14</cp:revision>
  <cp:lastPrinted>2022-02-04T11:38:00Z</cp:lastPrinted>
  <dcterms:created xsi:type="dcterms:W3CDTF">2022-02-02T16:41:00Z</dcterms:created>
  <dcterms:modified xsi:type="dcterms:W3CDTF">2022-02-10T08:27:00Z</dcterms:modified>
</cp:coreProperties>
</file>